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72038" w14:textId="08CE4300" w:rsidR="00F10734" w:rsidRPr="00E77BD1" w:rsidRDefault="0014305B" w:rsidP="00143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305B">
        <w:rPr>
          <w:rFonts w:ascii="Times New Roman" w:eastAsia="Times New Roman" w:hAnsi="Times New Roman" w:cs="Times New Roman" w:hint="eastAsia"/>
          <w:sz w:val="24"/>
          <w:szCs w:val="24"/>
        </w:rPr>
        <w:t>(T13)</w:t>
      </w:r>
      <w:r w:rsidRPr="0014305B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14305B">
        <w:rPr>
          <w:rFonts w:ascii="Times New Roman" w:eastAsia="Times New Roman" w:hAnsi="Times New Roman" w:cs="Times New Roman" w:hint="eastAsia"/>
          <w:sz w:val="24"/>
          <w:szCs w:val="24"/>
        </w:rPr>
        <w:t>GroupJoin</w:t>
      </w:r>
      <w:r w:rsidRPr="0014305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4305B">
        <w:rPr>
          <w:rFonts w:ascii="Times New Roman" w:eastAsia="Times New Roman" w:hAnsi="Times New Roman" w:cs="Times New Roman" w:hint="eastAsia"/>
          <w:sz w:val="24"/>
          <w:szCs w:val="24"/>
        </w:rPr>
        <w:t>InnerJoin</w:t>
      </w:r>
      <w:r w:rsidRPr="0014305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4305B">
        <w:rPr>
          <w:rFonts w:ascii="Times New Roman" w:eastAsia="Times New Roman" w:hAnsi="Times New Roman" w:cs="Times New Roman" w:hint="eastAsia"/>
          <w:sz w:val="24"/>
          <w:szCs w:val="24"/>
        </w:rPr>
        <w:t>LeftOutterJoin</w:t>
      </w:r>
      <w:r w:rsidRPr="0014305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4305B">
        <w:rPr>
          <w:rFonts w:ascii="Times New Roman" w:eastAsia="Times New Roman" w:hAnsi="Times New Roman" w:cs="Times New Roman" w:hint="eastAsia"/>
          <w:sz w:val="24"/>
          <w:szCs w:val="24"/>
        </w:rPr>
        <w:t>CrossJoin</w:t>
      </w:r>
      <w:r w:rsidR="00F10734">
        <w:rPr>
          <w:rFonts w:ascii="新細明體" w:eastAsia="新細明體" w:hAnsi="新細明體" w:cs="新細明體"/>
          <w:sz w:val="24"/>
          <w:szCs w:val="24"/>
        </w:rPr>
        <w:br/>
      </w:r>
      <w:r w:rsidR="00F10734" w:rsidRPr="00BF1C8A">
        <w:rPr>
          <w:rFonts w:ascii="Times New Roman" w:eastAsia="Times New Roman" w:hAnsi="Times New Roman" w:cs="Times New Roman"/>
          <w:sz w:val="24"/>
          <w:szCs w:val="24"/>
        </w:rPr>
        <w:t>CourseGUID: 5ba9a6fe-7475-4b0c-8b99-bbcf7f5e2e1c</w:t>
      </w:r>
      <w:r w:rsidR="00F10734">
        <w:rPr>
          <w:rFonts w:ascii="Times New Roman" w:eastAsia="Times New Roman" w:hAnsi="Times New Roman" w:cs="Times New Roman"/>
          <w:sz w:val="24"/>
          <w:szCs w:val="24"/>
        </w:rPr>
        <w:br/>
      </w:r>
      <w:r w:rsidR="00F1073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10734">
        <w:rPr>
          <w:rFonts w:ascii="Times New Roman" w:eastAsia="Times New Roman" w:hAnsi="Times New Roman" w:cs="Times New Roman"/>
          <w:sz w:val="24"/>
          <w:szCs w:val="24"/>
        </w:rPr>
        <w:br/>
      </w:r>
      <w:r w:rsidRPr="0014305B">
        <w:rPr>
          <w:rFonts w:ascii="Times New Roman" w:eastAsia="Times New Roman" w:hAnsi="Times New Roman" w:cs="Times New Roman" w:hint="eastAsia"/>
          <w:sz w:val="24"/>
          <w:szCs w:val="24"/>
        </w:rPr>
        <w:t>(T13)</w:t>
      </w:r>
      <w:r w:rsidRPr="0014305B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14305B">
        <w:rPr>
          <w:rFonts w:ascii="Times New Roman" w:eastAsia="Times New Roman" w:hAnsi="Times New Roman" w:cs="Times New Roman" w:hint="eastAsia"/>
          <w:sz w:val="24"/>
          <w:szCs w:val="24"/>
        </w:rPr>
        <w:t>GroupJoin</w:t>
      </w:r>
      <w:r w:rsidRPr="0014305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4305B">
        <w:rPr>
          <w:rFonts w:ascii="Times New Roman" w:eastAsia="Times New Roman" w:hAnsi="Times New Roman" w:cs="Times New Roman" w:hint="eastAsia"/>
          <w:sz w:val="24"/>
          <w:szCs w:val="24"/>
        </w:rPr>
        <w:t>InnerJoin</w:t>
      </w:r>
      <w:r w:rsidRPr="0014305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4305B">
        <w:rPr>
          <w:rFonts w:ascii="Times New Roman" w:eastAsia="Times New Roman" w:hAnsi="Times New Roman" w:cs="Times New Roman" w:hint="eastAsia"/>
          <w:sz w:val="24"/>
          <w:szCs w:val="24"/>
        </w:rPr>
        <w:t>LeftOutterJoin</w:t>
      </w:r>
      <w:r w:rsidRPr="0014305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4305B">
        <w:rPr>
          <w:rFonts w:ascii="Times New Roman" w:eastAsia="Times New Roman" w:hAnsi="Times New Roman" w:cs="Times New Roman" w:hint="eastAsia"/>
          <w:sz w:val="24"/>
          <w:szCs w:val="24"/>
        </w:rPr>
        <w:t>CrossJoin</w:t>
      </w:r>
      <w:r w:rsidR="00F10734">
        <w:rPr>
          <w:rFonts w:ascii="新細明體" w:eastAsia="新細明體" w:hAnsi="新細明體" w:cs="新細明體"/>
          <w:sz w:val="24"/>
          <w:szCs w:val="24"/>
        </w:rPr>
        <w:br/>
      </w:r>
      <w:r w:rsidR="00F10734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10734">
        <w:rPr>
          <w:rFonts w:ascii="Times New Roman" w:eastAsia="Times New Roman" w:hAnsi="Times New Roman" w:cs="Times New Roman"/>
          <w:sz w:val="24"/>
          <w:szCs w:val="24"/>
        </w:rPr>
        <w:br/>
      </w:r>
      <w:r w:rsidR="00F10734" w:rsidRPr="00E77BD1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02DBE980" w14:textId="77777777" w:rsidR="00F10734" w:rsidRPr="00E77BD1" w:rsidRDefault="00F10734" w:rsidP="00143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7BD1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9998F38" w14:textId="77777777" w:rsidR="00F10734" w:rsidRPr="00E77BD1" w:rsidRDefault="00F10734" w:rsidP="00143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7BD1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23182845" w14:textId="77777777" w:rsidR="00F10734" w:rsidRPr="00E77BD1" w:rsidRDefault="00F10734" w:rsidP="00143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7BD1">
        <w:rPr>
          <w:rFonts w:ascii="Times New Roman" w:eastAsia="Times New Roman" w:hAnsi="Times New Roman" w:cs="Times New Roman"/>
          <w:sz w:val="24"/>
          <w:szCs w:val="24"/>
        </w:rPr>
        <w:t>1.1. Create New Project : Sample</w:t>
      </w:r>
    </w:p>
    <w:p w14:paraId="70CDB023" w14:textId="77777777" w:rsidR="00F10734" w:rsidRPr="00E77BD1" w:rsidRDefault="00F10734" w:rsidP="00143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7BD1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DEB1D16" w14:textId="77777777" w:rsidR="00F10734" w:rsidRDefault="00F10734" w:rsidP="0014305B">
      <w:pPr>
        <w:spacing w:after="0" w:line="240" w:lineRule="auto"/>
      </w:pPr>
      <w:r w:rsidRPr="00E77BD1">
        <w:rPr>
          <w:rFonts w:ascii="Times New Roman" w:eastAsia="Times New Roman" w:hAnsi="Times New Roman" w:cs="Times New Roman"/>
          <w:sz w:val="24"/>
          <w:szCs w:val="24"/>
        </w:rPr>
        <w:t>2. Sample : Program.c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</w:p>
    <w:p w14:paraId="6179B2E2" w14:textId="77777777" w:rsidR="00E546B9" w:rsidRDefault="00E546B9" w:rsidP="0014305B">
      <w:pPr>
        <w:spacing w:after="0"/>
        <w:rPr>
          <w:sz w:val="18"/>
          <w:szCs w:val="18"/>
        </w:rPr>
      </w:pPr>
    </w:p>
    <w:p w14:paraId="14D082B0" w14:textId="77777777" w:rsidR="00E546B9" w:rsidRDefault="00E546B9" w:rsidP="0014305B">
      <w:pPr>
        <w:spacing w:after="0"/>
        <w:rPr>
          <w:sz w:val="24"/>
          <w:szCs w:val="24"/>
        </w:rPr>
      </w:pPr>
      <w:r>
        <w:rPr>
          <w:sz w:val="48"/>
          <w:szCs w:val="48"/>
        </w:rPr>
        <w:t>0. Summary</w:t>
      </w:r>
    </w:p>
    <w:p w14:paraId="1E3253B6" w14:textId="77777777" w:rsidR="00E546B9" w:rsidRDefault="00E546B9" w:rsidP="0014305B">
      <w:pPr>
        <w:spacing w:after="0"/>
      </w:pPr>
    </w:p>
    <w:p w14:paraId="0BC22252" w14:textId="77777777" w:rsidR="00E546B9" w:rsidRDefault="00E546B9" w:rsidP="0014305B">
      <w:pPr>
        <w:spacing w:after="0"/>
      </w:pPr>
    </w:p>
    <w:p w14:paraId="31AB55EB" w14:textId="77777777" w:rsidR="00E546B9" w:rsidRDefault="00E546B9" w:rsidP="0014305B">
      <w:pPr>
        <w:spacing w:after="0"/>
      </w:pPr>
      <w:r>
        <w:t>-----------------------------------------------------</w:t>
      </w:r>
    </w:p>
    <w:p w14:paraId="150BDFB5" w14:textId="77777777" w:rsidR="00E546B9" w:rsidRDefault="00E546B9" w:rsidP="0014305B">
      <w:pPr>
        <w:spacing w:after="0"/>
      </w:pPr>
      <w:r>
        <w:t>0.</w:t>
      </w:r>
    </w:p>
    <w:p w14:paraId="0391D33D" w14:textId="77777777" w:rsidR="00E546B9" w:rsidRDefault="00E546B9" w:rsidP="0014305B">
      <w:pPr>
        <w:spacing w:after="0"/>
      </w:pPr>
      <w:r>
        <w:t>In this Tutorial, each Team have several Gamers.</w:t>
      </w:r>
    </w:p>
    <w:p w14:paraId="0C616C48" w14:textId="77777777" w:rsidR="00E546B9" w:rsidRDefault="00E546B9" w:rsidP="0014305B">
      <w:pPr>
        <w:spacing w:after="0"/>
      </w:pPr>
      <w:r>
        <w:t>Each Gamer can only have one Team.</w:t>
      </w:r>
    </w:p>
    <w:p w14:paraId="1083C493" w14:textId="77777777" w:rsidR="00E546B9" w:rsidRDefault="00E546B9" w:rsidP="0014305B">
      <w:pPr>
        <w:spacing w:after="0"/>
      </w:pPr>
      <w:r>
        <w:t>This is One to Many Relationship.</w:t>
      </w:r>
    </w:p>
    <w:p w14:paraId="2A18FAA5" w14:textId="77777777" w:rsidR="00E546B9" w:rsidRDefault="00E546B9" w:rsidP="0014305B">
      <w:pPr>
        <w:spacing w:after="0"/>
      </w:pPr>
      <w:r>
        <w:t>-----------------------------------------------------</w:t>
      </w:r>
    </w:p>
    <w:p w14:paraId="1B544B1C" w14:textId="77777777" w:rsidR="00E546B9" w:rsidRDefault="00E546B9" w:rsidP="0014305B">
      <w:pPr>
        <w:spacing w:after="0"/>
      </w:pPr>
      <w:r>
        <w:t>1.</w:t>
      </w:r>
    </w:p>
    <w:p w14:paraId="0BD2295F" w14:textId="77777777" w:rsidR="00E546B9" w:rsidRDefault="00E546B9" w:rsidP="0014305B">
      <w:pPr>
        <w:spacing w:after="0"/>
      </w:pPr>
      <w:r>
        <w:t>Select() and SelectMany() are projection operators </w:t>
      </w:r>
    </w:p>
    <w:p w14:paraId="1889DDD5" w14:textId="77777777" w:rsidR="00E546B9" w:rsidRDefault="00E546B9" w:rsidP="0014305B">
      <w:pPr>
        <w:spacing w:after="0"/>
      </w:pPr>
      <w:r>
        <w:t>which can specify what properties to retrieve,</w:t>
      </w:r>
    </w:p>
    <w:p w14:paraId="7C0FF051" w14:textId="77777777" w:rsidR="00E546B9" w:rsidRDefault="00E546B9" w:rsidP="0014305B">
      <w:pPr>
        <w:spacing w:after="0"/>
      </w:pPr>
      <w:r>
        <w:t>just like TSQL Select clause can specify what columns to retrieve.</w:t>
      </w:r>
    </w:p>
    <w:p w14:paraId="0A835F9F" w14:textId="77777777" w:rsidR="00E546B9" w:rsidRDefault="00E546B9" w:rsidP="0014305B">
      <w:pPr>
        <w:spacing w:after="0"/>
      </w:pPr>
      <w:r>
        <w:t>-----------------</w:t>
      </w:r>
    </w:p>
    <w:p w14:paraId="6CF8048A" w14:textId="77777777" w:rsidR="00E546B9" w:rsidRDefault="00E546B9" w:rsidP="0014305B">
      <w:pPr>
        <w:spacing w:after="0"/>
      </w:pPr>
      <w:r>
        <w:t>1.0.</w:t>
      </w:r>
    </w:p>
    <w:p w14:paraId="01D321AA" w14:textId="77777777" w:rsidR="00E546B9" w:rsidRDefault="00E546B9" w:rsidP="0014305B">
      <w:pPr>
        <w:spacing w:after="0"/>
      </w:pPr>
      <w:r>
        <w:t>Select() V.S. SelectMany()</w:t>
      </w:r>
    </w:p>
    <w:p w14:paraId="1BBF303B" w14:textId="77777777" w:rsidR="00E546B9" w:rsidRDefault="00E546B9" w:rsidP="0014305B">
      <w:pPr>
        <w:spacing w:after="0"/>
      </w:pPr>
      <w:r>
        <w:t>1.0.1.</w:t>
      </w:r>
    </w:p>
    <w:p w14:paraId="10AA0721" w14:textId="77777777" w:rsidR="00E546B9" w:rsidRDefault="00E546B9" w:rsidP="0014305B">
      <w:pPr>
        <w:spacing w:after="0"/>
      </w:pPr>
      <w:r>
        <w:t>If T1 has List&lt;T2&gt; as its property, </w:t>
      </w:r>
    </w:p>
    <w:p w14:paraId="65E0303D" w14:textId="77777777" w:rsidR="00E546B9" w:rsidRDefault="00E546B9" w:rsidP="0014305B">
      <w:pPr>
        <w:spacing w:after="0"/>
      </w:pPr>
      <w:r>
        <w:t>I assume there is a List&lt;T1&gt;.</w:t>
      </w:r>
    </w:p>
    <w:p w14:paraId="64A7774A" w14:textId="77777777" w:rsidR="00E546B9" w:rsidRDefault="00E546B9" w:rsidP="0014305B">
      <w:pPr>
        <w:spacing w:after="0"/>
      </w:pPr>
      <w:r>
        <w:t>When we use Select() method, </w:t>
      </w:r>
    </w:p>
    <w:p w14:paraId="079837A4" w14:textId="77777777" w:rsidR="00E546B9" w:rsidRDefault="00E546B9" w:rsidP="0014305B">
      <w:pPr>
        <w:spacing w:after="0"/>
      </w:pPr>
      <w:r>
        <w:t>then it will return List of List&lt;T2&gt;.</w:t>
      </w:r>
    </w:p>
    <w:p w14:paraId="759B3550" w14:textId="77777777" w:rsidR="00E546B9" w:rsidRDefault="00E546B9" w:rsidP="0014305B">
      <w:pPr>
        <w:spacing w:after="0"/>
      </w:pPr>
      <w:r>
        <w:t>Thus, we have to use 2 nested foreach loops to get all List of List&lt;T2&gt;</w:t>
      </w:r>
    </w:p>
    <w:p w14:paraId="5E593ABE" w14:textId="77777777" w:rsidR="00E546B9" w:rsidRDefault="00E546B9" w:rsidP="0014305B">
      <w:pPr>
        <w:spacing w:after="0"/>
      </w:pPr>
      <w:r>
        <w:t>1.0.2.</w:t>
      </w:r>
    </w:p>
    <w:p w14:paraId="202F6E75" w14:textId="77777777" w:rsidR="00E546B9" w:rsidRDefault="00E546B9" w:rsidP="0014305B">
      <w:pPr>
        <w:spacing w:after="0"/>
      </w:pPr>
      <w:r>
        <w:t>SelectMany() flattens queries that return lists of lists into a single list. </w:t>
      </w:r>
    </w:p>
    <w:p w14:paraId="56AD3367" w14:textId="77777777" w:rsidR="00E546B9" w:rsidRDefault="00E546B9" w:rsidP="0014305B">
      <w:pPr>
        <w:spacing w:after="0"/>
      </w:pPr>
      <w:r>
        <w:t>Thus, we just need 1 foreach loops to get all List&lt;T2&gt;</w:t>
      </w:r>
    </w:p>
    <w:p w14:paraId="4D99D966" w14:textId="77777777" w:rsidR="00E546B9" w:rsidRDefault="00E546B9" w:rsidP="0014305B">
      <w:pPr>
        <w:spacing w:after="0"/>
      </w:pPr>
      <w:r>
        <w:t>-----------------</w:t>
      </w:r>
    </w:p>
    <w:p w14:paraId="2235F5DF" w14:textId="77777777" w:rsidR="00E546B9" w:rsidRDefault="00E546B9" w:rsidP="0014305B">
      <w:pPr>
        <w:spacing w:after="0"/>
      </w:pPr>
      <w:r>
        <w:t>1.1.</w:t>
      </w:r>
    </w:p>
    <w:p w14:paraId="0B26415C" w14:textId="77777777" w:rsidR="00E546B9" w:rsidRDefault="00E546B9" w:rsidP="0014305B">
      <w:pPr>
        <w:spacing w:after="0"/>
      </w:pPr>
      <w:r>
        <w:t>//Enumerable.Select&lt;TSource,</w:t>
      </w:r>
      <w:r>
        <w:t> </w:t>
      </w:r>
      <w:r>
        <w:t>TResult&gt;</w:t>
      </w:r>
    </w:p>
    <w:p w14:paraId="55A615A0" w14:textId="77777777" w:rsidR="00E546B9" w:rsidRDefault="00E546B9" w:rsidP="0014305B">
      <w:pPr>
        <w:spacing w:after="0"/>
      </w:pPr>
      <w:r>
        <w:t>//(this IEnumerable&lt;TSource&gt; source,</w:t>
      </w:r>
      <w:r>
        <w:t> </w:t>
      </w:r>
      <w:r>
        <w:t>Func&lt;TSource,</w:t>
      </w:r>
      <w:r>
        <w:t> </w:t>
      </w:r>
      <w:r>
        <w:t>TResult&gt; selector)</w:t>
      </w:r>
    </w:p>
    <w:p w14:paraId="5F988599" w14:textId="77777777" w:rsidR="00E546B9" w:rsidRDefault="00E546B9" w:rsidP="0014305B">
      <w:pPr>
        <w:spacing w:after="0"/>
      </w:pPr>
      <w:r>
        <w:t>Reference:</w:t>
      </w:r>
    </w:p>
    <w:p w14:paraId="794A1CB0" w14:textId="77777777" w:rsidR="00E546B9" w:rsidRDefault="00000000" w:rsidP="0014305B">
      <w:pPr>
        <w:spacing w:after="0"/>
      </w:pPr>
      <w:hyperlink r:id="rId9" w:history="1">
        <w:r w:rsidR="00E546B9">
          <w:rPr>
            <w:rStyle w:val="Hyperlink"/>
          </w:rPr>
          <w:t>https://msdn.microsoft.com/en-us/library/bb548891(v=vs.110).aspx</w:t>
        </w:r>
      </w:hyperlink>
    </w:p>
    <w:p w14:paraId="2B3B9189" w14:textId="77777777" w:rsidR="00E546B9" w:rsidRDefault="00E546B9" w:rsidP="0014305B">
      <w:pPr>
        <w:spacing w:after="0"/>
      </w:pPr>
      <w:r>
        <w:t>Projects each element of a sequence into a new form.</w:t>
      </w:r>
    </w:p>
    <w:p w14:paraId="274B0984" w14:textId="77777777" w:rsidR="00E546B9" w:rsidRDefault="00E546B9" w:rsidP="0014305B">
      <w:pPr>
        <w:spacing w:after="0"/>
      </w:pPr>
      <w:r>
        <w:t>-----------------</w:t>
      </w:r>
    </w:p>
    <w:p w14:paraId="04B8D124" w14:textId="77777777" w:rsidR="00E546B9" w:rsidRDefault="00E546B9" w:rsidP="0014305B">
      <w:pPr>
        <w:spacing w:after="0"/>
      </w:pPr>
      <w:r>
        <w:t>1.2.</w:t>
      </w:r>
    </w:p>
    <w:p w14:paraId="413C10CB" w14:textId="77777777" w:rsidR="00E546B9" w:rsidRDefault="00E546B9" w:rsidP="0014305B">
      <w:pPr>
        <w:spacing w:after="0"/>
      </w:pPr>
      <w:r>
        <w:t>//Enumerable.SelectMany&lt;TSource,</w:t>
      </w:r>
      <w:r>
        <w:t> </w:t>
      </w:r>
      <w:r>
        <w:t>TResult&gt;</w:t>
      </w:r>
    </w:p>
    <w:p w14:paraId="385D16DC" w14:textId="77777777" w:rsidR="00E546B9" w:rsidRDefault="00E546B9" w:rsidP="0014305B">
      <w:pPr>
        <w:spacing w:after="0"/>
      </w:pPr>
      <w:r>
        <w:t>//(this IEnumerable&lt;TSource&gt; source,</w:t>
      </w:r>
      <w:r>
        <w:t> </w:t>
      </w:r>
      <w:r>
        <w:t>Func&lt;TSource,</w:t>
      </w:r>
      <w:r>
        <w:t> </w:t>
      </w:r>
      <w:r>
        <w:t>IEnumerable&lt;TResult&gt;&gt; selector)</w:t>
      </w:r>
    </w:p>
    <w:p w14:paraId="6642CAF7" w14:textId="77777777" w:rsidR="00E546B9" w:rsidRDefault="00E546B9" w:rsidP="0014305B">
      <w:pPr>
        <w:spacing w:after="0"/>
      </w:pPr>
      <w:r>
        <w:t>Reference:</w:t>
      </w:r>
    </w:p>
    <w:p w14:paraId="2B7145CA" w14:textId="77777777" w:rsidR="00E546B9" w:rsidRDefault="00000000" w:rsidP="0014305B">
      <w:pPr>
        <w:spacing w:after="0"/>
      </w:pPr>
      <w:hyperlink r:id="rId10" w:history="1">
        <w:r w:rsidR="00E546B9">
          <w:rPr>
            <w:rStyle w:val="Hyperlink"/>
          </w:rPr>
          <w:t>https://msdn.microsoft.com/en-us/library/bb534336(v=vs.110).aspx</w:t>
        </w:r>
      </w:hyperlink>
    </w:p>
    <w:p w14:paraId="338F2AFA" w14:textId="77777777" w:rsidR="00E546B9" w:rsidRDefault="00E546B9" w:rsidP="0014305B">
      <w:pPr>
        <w:spacing w:after="0"/>
      </w:pPr>
      <w:r>
        <w:lastRenderedPageBreak/>
        <w:t>Projects each element of a sequence to an IEnumerable&lt;T&gt; </w:t>
      </w:r>
    </w:p>
    <w:p w14:paraId="1670956F" w14:textId="77777777" w:rsidR="00E546B9" w:rsidRDefault="00E546B9" w:rsidP="0014305B">
      <w:pPr>
        <w:spacing w:after="0"/>
      </w:pPr>
      <w:r>
        <w:t>and flattens the resulting sequences into one sequence.</w:t>
      </w:r>
    </w:p>
    <w:p w14:paraId="78218A47" w14:textId="77777777" w:rsidR="00E546B9" w:rsidRDefault="00E546B9" w:rsidP="0014305B">
      <w:pPr>
        <w:spacing w:after="0"/>
      </w:pPr>
      <w:r>
        <w:t>-----------------</w:t>
      </w:r>
    </w:p>
    <w:p w14:paraId="39C2C685" w14:textId="77777777" w:rsidR="00E546B9" w:rsidRDefault="00E546B9" w:rsidP="0014305B">
      <w:pPr>
        <w:spacing w:after="0"/>
      </w:pPr>
      <w:r>
        <w:t>1.3.</w:t>
      </w:r>
    </w:p>
    <w:p w14:paraId="0046B88F" w14:textId="77777777" w:rsidR="00E546B9" w:rsidRDefault="00E546B9" w:rsidP="0014305B">
      <w:pPr>
        <w:spacing w:after="0"/>
      </w:pPr>
      <w:r>
        <w:t>//Enumerable.SelectMany&lt;TSource,</w:t>
      </w:r>
      <w:r>
        <w:t> </w:t>
      </w:r>
      <w:r>
        <w:t>TCollection,</w:t>
      </w:r>
      <w:r>
        <w:t> </w:t>
      </w:r>
      <w:r>
        <w:t>TResult&gt; </w:t>
      </w:r>
    </w:p>
    <w:p w14:paraId="3422EA11" w14:textId="77777777" w:rsidR="00E546B9" w:rsidRDefault="00E546B9" w:rsidP="0014305B">
      <w:pPr>
        <w:spacing w:after="0"/>
      </w:pPr>
      <w:r>
        <w:t>//(this IEnumerable&lt;TSource&gt; source ,</w:t>
      </w:r>
      <w:r>
        <w:t> </w:t>
      </w:r>
    </w:p>
    <w:p w14:paraId="3A7A56C9" w14:textId="77777777" w:rsidR="00E546B9" w:rsidRDefault="00E546B9" w:rsidP="0014305B">
      <w:pPr>
        <w:spacing w:after="0"/>
      </w:pPr>
      <w:r>
        <w:t>//Func&lt;TSource,</w:t>
      </w:r>
      <w:r>
        <w:t> </w:t>
      </w:r>
      <w:r>
        <w:t>IEnumerable&lt;TCollection&gt;&gt; collectionSelector,</w:t>
      </w:r>
      <w:r>
        <w:t> </w:t>
      </w:r>
    </w:p>
    <w:p w14:paraId="02601F43" w14:textId="77777777" w:rsidR="00E546B9" w:rsidRDefault="00E546B9" w:rsidP="0014305B">
      <w:pPr>
        <w:spacing w:after="0"/>
      </w:pPr>
      <w:r>
        <w:t>//Func&lt;TSource,</w:t>
      </w:r>
      <w:r>
        <w:t> </w:t>
      </w:r>
      <w:r>
        <w:t>TCollection,</w:t>
      </w:r>
      <w:r>
        <w:t> </w:t>
      </w:r>
      <w:r>
        <w:t>TResult&gt; resultSelector)</w:t>
      </w:r>
    </w:p>
    <w:p w14:paraId="3C9BF055" w14:textId="77777777" w:rsidR="00E546B9" w:rsidRDefault="00E546B9" w:rsidP="0014305B">
      <w:pPr>
        <w:spacing w:after="0"/>
      </w:pPr>
      <w:r>
        <w:t>Reference:</w:t>
      </w:r>
    </w:p>
    <w:p w14:paraId="455FC00D" w14:textId="77777777" w:rsidR="00E546B9" w:rsidRDefault="00000000" w:rsidP="0014305B">
      <w:pPr>
        <w:spacing w:after="0"/>
      </w:pPr>
      <w:hyperlink r:id="rId11" w:history="1">
        <w:r w:rsidR="00E546B9">
          <w:rPr>
            <w:rStyle w:val="Hyperlink"/>
          </w:rPr>
          <w:t>https://msdn.microsoft.com/en-us/library/bb534631(v=vs.110).aspx</w:t>
        </w:r>
      </w:hyperlink>
    </w:p>
    <w:p w14:paraId="05579508" w14:textId="77777777" w:rsidR="00E546B9" w:rsidRDefault="00E546B9" w:rsidP="0014305B">
      <w:pPr>
        <w:spacing w:after="0"/>
      </w:pPr>
      <w:r>
        <w:t>Projects each element of a sequence to an IEnumerable&lt;T&gt;, </w:t>
      </w:r>
    </w:p>
    <w:p w14:paraId="0BFD1360" w14:textId="77777777" w:rsidR="00E546B9" w:rsidRDefault="00E546B9" w:rsidP="0014305B">
      <w:pPr>
        <w:spacing w:after="0"/>
      </w:pPr>
      <w:r>
        <w:t>flattens the resulting sequences into one sequence, </w:t>
      </w:r>
    </w:p>
    <w:p w14:paraId="06DCF796" w14:textId="77777777" w:rsidR="00E546B9" w:rsidRDefault="00E546B9" w:rsidP="0014305B">
      <w:pPr>
        <w:spacing w:after="0"/>
      </w:pPr>
      <w:r>
        <w:t>and invokes a result selector function on each element therein.</w:t>
      </w:r>
    </w:p>
    <w:p w14:paraId="6612E153" w14:textId="77777777" w:rsidR="00E546B9" w:rsidRDefault="00E546B9" w:rsidP="0014305B">
      <w:pPr>
        <w:spacing w:after="0"/>
      </w:pPr>
      <w:r>
        <w:t>TSource</w:t>
      </w:r>
    </w:p>
    <w:p w14:paraId="7D5B10F4" w14:textId="77777777" w:rsidR="00E546B9" w:rsidRDefault="00E546B9" w:rsidP="0014305B">
      <w:pPr>
        <w:spacing w:after="0"/>
      </w:pPr>
      <w:r>
        <w:t>The type of the elements of source.</w:t>
      </w:r>
    </w:p>
    <w:p w14:paraId="29A65EBF" w14:textId="77777777" w:rsidR="00E546B9" w:rsidRDefault="00E546B9" w:rsidP="0014305B">
      <w:pPr>
        <w:spacing w:after="0"/>
      </w:pPr>
      <w:r>
        <w:t>TCollection</w:t>
      </w:r>
    </w:p>
    <w:p w14:paraId="6E8D93D6" w14:textId="77777777" w:rsidR="00E546B9" w:rsidRDefault="00E546B9" w:rsidP="0014305B">
      <w:pPr>
        <w:spacing w:after="0"/>
      </w:pPr>
      <w:r>
        <w:t>The type of the intermediate elements collected by collectionSelector.</w:t>
      </w:r>
    </w:p>
    <w:p w14:paraId="486D5966" w14:textId="77777777" w:rsidR="00E546B9" w:rsidRDefault="00E546B9" w:rsidP="0014305B">
      <w:pPr>
        <w:spacing w:after="0"/>
      </w:pPr>
      <w:r>
        <w:t>TResult</w:t>
      </w:r>
    </w:p>
    <w:p w14:paraId="260B842F" w14:textId="77777777" w:rsidR="00E546B9" w:rsidRDefault="00E546B9" w:rsidP="0014305B">
      <w:pPr>
        <w:spacing w:after="0"/>
      </w:pPr>
      <w:r>
        <w:t>The type of the elements of the resulting sequence.</w:t>
      </w:r>
    </w:p>
    <w:p w14:paraId="22DAC8A8" w14:textId="77777777" w:rsidR="00E546B9" w:rsidRDefault="00E546B9" w:rsidP="0014305B">
      <w:pPr>
        <w:spacing w:after="0"/>
      </w:pPr>
      <w:r>
        <w:t>------------</w:t>
      </w:r>
    </w:p>
    <w:p w14:paraId="3E5096BE" w14:textId="77777777" w:rsidR="00E546B9" w:rsidRDefault="00E546B9" w:rsidP="0014305B">
      <w:pPr>
        <w:spacing w:after="0"/>
      </w:pPr>
      <w:r>
        <w:t>1.3.1.</w:t>
      </w:r>
    </w:p>
    <w:p w14:paraId="34B3DC54" w14:textId="77777777" w:rsidR="00E546B9" w:rsidRDefault="00E546B9" w:rsidP="0014305B">
      <w:pPr>
        <w:spacing w:after="0"/>
      </w:pPr>
      <w:r>
        <w:t>E.g.</w:t>
      </w:r>
    </w:p>
    <w:p w14:paraId="73184C2B" w14:textId="77777777" w:rsidR="00E546B9" w:rsidRDefault="00E546B9" w:rsidP="0014305B">
      <w:pPr>
        <w:spacing w:after="0"/>
      </w:pPr>
      <w:r>
        <w:t>////Error!!</w:t>
      </w:r>
    </w:p>
    <w:p w14:paraId="062EFCAB" w14:textId="77777777" w:rsidR="00E546B9" w:rsidRDefault="00E546B9" w:rsidP="0014305B">
      <w:pPr>
        <w:spacing w:after="0"/>
      </w:pPr>
      <w:r>
        <w:t>//var gamerNameAlongWithSkills2 = GamerHelper.GetSampleGamers()</w:t>
      </w:r>
    </w:p>
    <w:p w14:paraId="539FE717" w14:textId="77777777" w:rsidR="00E546B9" w:rsidRDefault="00E546B9" w:rsidP="0014305B">
      <w:pPr>
        <w:spacing w:after="0"/>
      </w:pPr>
      <w:r>
        <w:t>//    .SelectMany(</w:t>
      </w:r>
    </w:p>
    <w:p w14:paraId="38713552" w14:textId="77777777" w:rsidR="00E546B9" w:rsidRDefault="00E546B9" w:rsidP="0014305B">
      <w:pPr>
        <w:spacing w:after="0"/>
      </w:pPr>
      <w:r>
        <w:t>//        (gamer, skill) =&gt; new { GamerName = gamer.Name, Skill = skill });</w:t>
      </w:r>
    </w:p>
    <w:p w14:paraId="6A176E11" w14:textId="77777777" w:rsidR="00E546B9" w:rsidRDefault="00E546B9" w:rsidP="0014305B">
      <w:pPr>
        <w:spacing w:after="0"/>
      </w:pPr>
      <w:r>
        <w:t>------------</w:t>
      </w:r>
    </w:p>
    <w:p w14:paraId="1FE675DE" w14:textId="77777777" w:rsidR="00E546B9" w:rsidRDefault="00E546B9" w:rsidP="0014305B">
      <w:pPr>
        <w:spacing w:after="0"/>
      </w:pPr>
      <w:r>
        <w:t>1.3.2.</w:t>
      </w:r>
    </w:p>
    <w:p w14:paraId="67448A81" w14:textId="77777777" w:rsidR="00E546B9" w:rsidRDefault="00E546B9" w:rsidP="0014305B">
      <w:pPr>
        <w:spacing w:after="0"/>
      </w:pPr>
      <w:r>
        <w:t>//var gamerNameAlongWithSkills = GamerHelper.GetSampleGamers()</w:t>
      </w:r>
    </w:p>
    <w:p w14:paraId="4B82744B" w14:textId="77777777" w:rsidR="00E546B9" w:rsidRDefault="00E546B9" w:rsidP="0014305B">
      <w:pPr>
        <w:spacing w:after="0"/>
      </w:pPr>
      <w:r>
        <w:t>//    .SelectMany(</w:t>
      </w:r>
    </w:p>
    <w:p w14:paraId="66B43DA1" w14:textId="77777777" w:rsidR="00E546B9" w:rsidRDefault="00E546B9" w:rsidP="0014305B">
      <w:pPr>
        <w:spacing w:after="0"/>
      </w:pPr>
      <w:r>
        <w:t>//        g =&gt; g.Skills,</w:t>
      </w:r>
    </w:p>
    <w:p w14:paraId="2BAD4845" w14:textId="77777777" w:rsidR="00E546B9" w:rsidRDefault="00E546B9" w:rsidP="0014305B">
      <w:pPr>
        <w:spacing w:after="0"/>
      </w:pPr>
      <w:r>
        <w:t>//        (gamer, skill) =&gt; new { GamerName = gamer.Name, Skill = skill });</w:t>
      </w:r>
    </w:p>
    <w:p w14:paraId="31BA3F6E" w14:textId="77777777" w:rsidR="00E546B9" w:rsidRDefault="00E546B9" w:rsidP="0014305B">
      <w:pPr>
        <w:spacing w:after="0"/>
      </w:pPr>
      <w:r>
        <w:t>//Console.WriteLine($"gamerNameAlongWithSkills.Count()=={gamerNameAlongWithSkills.Count()}");</w:t>
      </w:r>
    </w:p>
    <w:p w14:paraId="512039EC" w14:textId="77777777" w:rsidR="00E546B9" w:rsidRDefault="00E546B9" w:rsidP="0014305B">
      <w:pPr>
        <w:spacing w:after="0"/>
      </w:pPr>
      <w:r>
        <w:t>//foreach (var gamerNameAlongWithSkillsItem in gamerNameAlongWithSkills)</w:t>
      </w:r>
    </w:p>
    <w:p w14:paraId="5C5B0034" w14:textId="77777777" w:rsidR="00E546B9" w:rsidRDefault="00E546B9" w:rsidP="0014305B">
      <w:pPr>
        <w:spacing w:after="0"/>
      </w:pPr>
      <w:r>
        <w:t>//{</w:t>
      </w:r>
    </w:p>
    <w:p w14:paraId="2A23B331" w14:textId="77777777" w:rsidR="00E546B9" w:rsidRDefault="00E546B9" w:rsidP="0014305B">
      <w:pPr>
        <w:spacing w:after="0"/>
      </w:pPr>
      <w:r>
        <w:t>//    Console.WriteLine($"GamerName=={gamerNameAlongWithSkillsItem.GamerName}, " +</w:t>
      </w:r>
    </w:p>
    <w:p w14:paraId="369E32A5" w14:textId="77777777" w:rsidR="00E546B9" w:rsidRDefault="00E546B9" w:rsidP="0014305B">
      <w:pPr>
        <w:spacing w:after="0"/>
      </w:pPr>
      <w:r>
        <w:t>//                        $"Skill=={gamerNameAlongWithSkillsItem.Skill}");</w:t>
      </w:r>
    </w:p>
    <w:p w14:paraId="6E09C798" w14:textId="77777777" w:rsidR="00E546B9" w:rsidRDefault="00E546B9" w:rsidP="0014305B">
      <w:pPr>
        <w:spacing w:after="0"/>
      </w:pPr>
      <w:r>
        <w:t>//}</w:t>
      </w:r>
    </w:p>
    <w:p w14:paraId="083B0264" w14:textId="77777777" w:rsidR="00E546B9" w:rsidRDefault="00E546B9" w:rsidP="0014305B">
      <w:pPr>
        <w:spacing w:after="0"/>
      </w:pPr>
      <w:r>
        <w:t>If SelectMany want to project to anonymous type,</w:t>
      </w:r>
    </w:p>
    <w:p w14:paraId="5AD766A8" w14:textId="77777777" w:rsidR="00E546B9" w:rsidRDefault="00E546B9" w:rsidP="0014305B">
      <w:pPr>
        <w:spacing w:after="0"/>
      </w:pPr>
      <w:r>
        <w:t>then it need the second parameter,</w:t>
      </w:r>
    </w:p>
    <w:p w14:paraId="148A1AF1" w14:textId="77777777" w:rsidR="00E546B9" w:rsidRDefault="00E546B9" w:rsidP="0014305B">
      <w:pPr>
        <w:spacing w:after="0"/>
      </w:pPr>
      <w:r>
        <w:t>Func&lt;TSource,</w:t>
      </w:r>
      <w:r>
        <w:t> </w:t>
      </w:r>
      <w:r>
        <w:t>IEnumerable&lt;TCollection&gt;&gt; collectionSelector.</w:t>
      </w:r>
    </w:p>
    <w:p w14:paraId="11385636" w14:textId="77777777" w:rsidR="00E546B9" w:rsidRDefault="00E546B9" w:rsidP="0014305B">
      <w:pPr>
        <w:spacing w:after="0"/>
      </w:pPr>
      <w:r>
        <w:t>//g =&gt; g.Skills,</w:t>
      </w:r>
    </w:p>
    <w:p w14:paraId="3950141C" w14:textId="77777777" w:rsidR="00E546B9" w:rsidRDefault="00E546B9" w:rsidP="0014305B">
      <w:pPr>
        <w:spacing w:after="0"/>
      </w:pPr>
      <w:r>
        <w:t>Firstly, invoke the one-to-many transform function collectionSelector on each source  element.</w:t>
      </w:r>
    </w:p>
    <w:p w14:paraId="50203C61" w14:textId="77777777" w:rsidR="00E546B9" w:rsidRDefault="00E546B9" w:rsidP="0014305B">
      <w:pPr>
        <w:spacing w:after="0"/>
      </w:pPr>
      <w:r>
        <w:t>//(gamer, skill) =&gt; new { GamerName = gamer.Name, Skill = skill });</w:t>
      </w:r>
    </w:p>
    <w:p w14:paraId="7FB936A4" w14:textId="77777777" w:rsidR="00E546B9" w:rsidRDefault="00E546B9" w:rsidP="0014305B">
      <w:pPr>
        <w:spacing w:after="0"/>
      </w:pPr>
      <w:r>
        <w:t>The first parameter of (gamer, skill) represents each element from List&lt;T&gt;,</w:t>
      </w:r>
    </w:p>
    <w:p w14:paraId="7F7236DF" w14:textId="77777777" w:rsidR="00E546B9" w:rsidRDefault="00E546B9" w:rsidP="0014305B">
      <w:pPr>
        <w:spacing w:after="0"/>
      </w:pPr>
      <w:r>
        <w:t>In this case, "gamer" means each gamer from List&lt;Gamer&gt; which is from  GamerHelper.GetSampleGamers().</w:t>
      </w:r>
    </w:p>
    <w:p w14:paraId="5BB00E9C" w14:textId="77777777" w:rsidR="00E546B9" w:rsidRDefault="00E546B9" w:rsidP="0014305B">
      <w:pPr>
        <w:spacing w:after="0"/>
      </w:pPr>
      <w:r>
        <w:t>The second parameter of (gamer, skill) is from collectionSelector</w:t>
      </w:r>
    </w:p>
    <w:p w14:paraId="0C2D4B6B" w14:textId="77777777" w:rsidR="00E546B9" w:rsidRDefault="00E546B9" w:rsidP="0014305B">
      <w:pPr>
        <w:spacing w:after="0"/>
      </w:pPr>
      <w:r>
        <w:t>which is the second parameter of SelectMany.</w:t>
      </w:r>
    </w:p>
    <w:p w14:paraId="40B30C0E" w14:textId="77777777" w:rsidR="00E546B9" w:rsidRDefault="00E546B9" w:rsidP="0014305B">
      <w:pPr>
        <w:spacing w:after="0"/>
      </w:pPr>
      <w:r>
        <w:t>In this case, "skill" means each skill of "g.Skills".</w:t>
      </w:r>
    </w:p>
    <w:p w14:paraId="2FE25A2A" w14:textId="77777777" w:rsidR="00E546B9" w:rsidRDefault="00E546B9" w:rsidP="0014305B">
      <w:pPr>
        <w:spacing w:after="0"/>
      </w:pPr>
      <w:r>
        <w:t>And then mapping each of those to anonymous type properties.</w:t>
      </w:r>
    </w:p>
    <w:p w14:paraId="19A9D860" w14:textId="77777777" w:rsidR="00E546B9" w:rsidRDefault="00E546B9" w:rsidP="0014305B">
      <w:pPr>
        <w:spacing w:after="0"/>
      </w:pPr>
      <w:r>
        <w:t>------------------------------------------</w:t>
      </w:r>
    </w:p>
    <w:p w14:paraId="23DE898F" w14:textId="77777777" w:rsidR="00E546B9" w:rsidRDefault="00E546B9" w:rsidP="0014305B">
      <w:pPr>
        <w:spacing w:after="0"/>
      </w:pPr>
      <w:r>
        <w:t>2.</w:t>
      </w:r>
    </w:p>
    <w:p w14:paraId="2B4FECA5" w14:textId="77777777" w:rsidR="00E546B9" w:rsidRDefault="00E546B9" w:rsidP="0014305B">
      <w:pPr>
        <w:spacing w:after="0"/>
      </w:pPr>
      <w:r>
        <w:t>//GroupJoin() </w:t>
      </w:r>
    </w:p>
    <w:p w14:paraId="34364A89" w14:textId="77777777" w:rsidR="00E546B9" w:rsidRDefault="00E546B9" w:rsidP="0014305B">
      <w:pPr>
        <w:spacing w:after="0"/>
      </w:pPr>
      <w:r>
        <w:lastRenderedPageBreak/>
        <w:t>or</w:t>
      </w:r>
    </w:p>
    <w:p w14:paraId="21D64662" w14:textId="77777777" w:rsidR="00E546B9" w:rsidRDefault="00E546B9" w:rsidP="0014305B">
      <w:pPr>
        <w:spacing w:after="0"/>
      </w:pPr>
      <w:r>
        <w:t>//from ... Join ...on ... Into ...</w:t>
      </w:r>
    </w:p>
    <w:p w14:paraId="3456E48F" w14:textId="77777777" w:rsidR="00E546B9" w:rsidRDefault="00E546B9" w:rsidP="0014305B">
      <w:pPr>
        <w:spacing w:after="0"/>
      </w:pPr>
      <w:r>
        <w:t>GroupJoin create hierarchical data structures </w:t>
      </w:r>
    </w:p>
    <w:p w14:paraId="048B1C51" w14:textId="77777777" w:rsidR="00E546B9" w:rsidRDefault="00E546B9" w:rsidP="0014305B">
      <w:pPr>
        <w:spacing w:after="0"/>
      </w:pPr>
      <w:r>
        <w:t>that each element from the first collection </w:t>
      </w:r>
    </w:p>
    <w:p w14:paraId="67CA0526" w14:textId="77777777" w:rsidR="00E546B9" w:rsidRDefault="00E546B9" w:rsidP="0014305B">
      <w:pPr>
        <w:spacing w:after="0"/>
      </w:pPr>
      <w:r>
        <w:t>is paired with several elements from the second collection.</w:t>
      </w:r>
    </w:p>
    <w:p w14:paraId="4C3465B6" w14:textId="77777777" w:rsidR="00E546B9" w:rsidRDefault="00E546B9" w:rsidP="0014305B">
      <w:pPr>
        <w:spacing w:after="0"/>
      </w:pPr>
      <w:r>
        <w:t>E.g.</w:t>
      </w:r>
    </w:p>
    <w:p w14:paraId="112EC7F8" w14:textId="77777777" w:rsidR="00E546B9" w:rsidRDefault="00E546B9" w:rsidP="0014305B">
      <w:pPr>
        <w:spacing w:after="0"/>
      </w:pPr>
      <w:r>
        <w:t>Each Team has several Gamers.</w:t>
      </w:r>
    </w:p>
    <w:p w14:paraId="4ABA2832" w14:textId="77777777" w:rsidR="00E546B9" w:rsidRDefault="00E546B9" w:rsidP="0014305B">
      <w:pPr>
        <w:spacing w:after="0"/>
      </w:pPr>
      <w:r>
        <w:t>So you need 1st foreach to loop Teams</w:t>
      </w:r>
    </w:p>
    <w:p w14:paraId="62A4DB5B" w14:textId="77777777" w:rsidR="00E546B9" w:rsidRDefault="00E546B9" w:rsidP="0014305B">
      <w:pPr>
        <w:spacing w:after="0"/>
      </w:pPr>
      <w:r>
        <w:t>and 2nd foreach to loop Gamers.</w:t>
      </w:r>
    </w:p>
    <w:p w14:paraId="6980200D" w14:textId="77777777" w:rsidR="00E546B9" w:rsidRDefault="00E546B9" w:rsidP="0014305B">
      <w:pPr>
        <w:spacing w:after="0"/>
      </w:pPr>
      <w:r>
        <w:t>------------------------------------------</w:t>
      </w:r>
    </w:p>
    <w:p w14:paraId="735A856F" w14:textId="77777777" w:rsidR="00E546B9" w:rsidRDefault="00E546B9" w:rsidP="0014305B">
      <w:pPr>
        <w:spacing w:after="0"/>
      </w:pPr>
      <w:r>
        <w:t>3.</w:t>
      </w:r>
    </w:p>
    <w:p w14:paraId="72BDF70C" w14:textId="77777777" w:rsidR="00E546B9" w:rsidRDefault="00E546B9" w:rsidP="0014305B">
      <w:pPr>
        <w:spacing w:after="0"/>
      </w:pPr>
      <w:r>
        <w:t>InnerJoin</w:t>
      </w:r>
    </w:p>
    <w:p w14:paraId="7CBB6DC8" w14:textId="77777777" w:rsidR="00E546B9" w:rsidRDefault="00E546B9" w:rsidP="0014305B">
      <w:pPr>
        <w:spacing w:after="0"/>
      </w:pPr>
      <w:r>
        <w:t>//Join()</w:t>
      </w:r>
    </w:p>
    <w:p w14:paraId="3D6F9D8C" w14:textId="77777777" w:rsidR="00E546B9" w:rsidRDefault="00E546B9" w:rsidP="0014305B">
      <w:pPr>
        <w:spacing w:after="0"/>
      </w:pPr>
      <w:r>
        <w:t>or</w:t>
      </w:r>
    </w:p>
    <w:p w14:paraId="7DFBE27E" w14:textId="77777777" w:rsidR="00E546B9" w:rsidRDefault="00E546B9" w:rsidP="0014305B">
      <w:pPr>
        <w:spacing w:after="0"/>
      </w:pPr>
      <w:r>
        <w:t>//from ... Join ... on ...</w:t>
      </w:r>
    </w:p>
    <w:p w14:paraId="432CE56C" w14:textId="77777777" w:rsidR="00E546B9" w:rsidRDefault="00E546B9" w:rsidP="0014305B">
      <w:pPr>
        <w:spacing w:after="0"/>
      </w:pPr>
      <w:r>
        <w:t>InnerJoin in Linq joins 2 collections into one collection,</w:t>
      </w:r>
    </w:p>
    <w:p w14:paraId="2C6A3E92" w14:textId="77777777" w:rsidR="00E546B9" w:rsidRDefault="00E546B9" w:rsidP="0014305B">
      <w:pPr>
        <w:spacing w:after="0"/>
      </w:pPr>
      <w:r>
        <w:t>just like InnerJoin in TSQL which only take the matching elements between 2 collections.</w:t>
      </w:r>
    </w:p>
    <w:p w14:paraId="02EF34D2" w14:textId="77777777" w:rsidR="00E546B9" w:rsidRDefault="00E546B9" w:rsidP="0014305B">
      <w:pPr>
        <w:spacing w:after="0"/>
      </w:pPr>
    </w:p>
    <w:p w14:paraId="2DC9FE3C" w14:textId="017E6F9D" w:rsidR="00E546B9" w:rsidRDefault="00E546B9" w:rsidP="0014305B">
      <w:pPr>
        <w:spacing w:after="0"/>
      </w:pPr>
      <w:r>
        <w:rPr>
          <w:noProof/>
        </w:rPr>
        <w:drawing>
          <wp:inline distT="0" distB="0" distL="0" distR="0" wp14:anchorId="2F38CD2F" wp14:editId="6E4C55A4">
            <wp:extent cx="3726180" cy="944880"/>
            <wp:effectExtent l="0" t="0" r="7620" b="7620"/>
            <wp:docPr id="11" name="Picture 1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8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B0224" w14:textId="77777777" w:rsidR="00E546B9" w:rsidRDefault="00E546B9" w:rsidP="0014305B">
      <w:pPr>
        <w:spacing w:after="0"/>
      </w:pPr>
    </w:p>
    <w:p w14:paraId="41FDEE5A" w14:textId="77777777" w:rsidR="00E546B9" w:rsidRDefault="00E546B9" w:rsidP="0014305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----------------------------------------</w:t>
      </w:r>
    </w:p>
    <w:p w14:paraId="45ADD347" w14:textId="77777777" w:rsidR="00E546B9" w:rsidRDefault="00E546B9" w:rsidP="0014305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4.</w:t>
      </w:r>
    </w:p>
    <w:p w14:paraId="388F29CE" w14:textId="77777777" w:rsidR="00E546B9" w:rsidRDefault="00E546B9" w:rsidP="0014305B">
      <w:pPr>
        <w:spacing w:after="0"/>
        <w:rPr>
          <w:sz w:val="24"/>
          <w:szCs w:val="24"/>
        </w:rPr>
      </w:pPr>
      <w:r>
        <w:t>LeftOutterJoin</w:t>
      </w:r>
    </w:p>
    <w:p w14:paraId="67438399" w14:textId="77777777" w:rsidR="00E546B9" w:rsidRDefault="00E546B9" w:rsidP="0014305B">
      <w:pPr>
        <w:spacing w:after="0"/>
      </w:pPr>
      <w:r>
        <w:t>//gamersList.GroupJoin(...teamsList...).SelectMany(...)</w:t>
      </w:r>
    </w:p>
    <w:p w14:paraId="241C7487" w14:textId="77777777" w:rsidR="00E546B9" w:rsidRDefault="00E546B9" w:rsidP="0014305B">
      <w:pPr>
        <w:spacing w:after="0"/>
      </w:pPr>
      <w:r>
        <w:t>or</w:t>
      </w:r>
    </w:p>
    <w:p w14:paraId="72AF20C1" w14:textId="77777777" w:rsidR="00E546B9" w:rsidRDefault="00E546B9" w:rsidP="0014305B">
      <w:pPr>
        <w:spacing w:after="0"/>
      </w:pPr>
      <w:r>
        <w:t>//From...Join...On...Into...(From...)Select...</w:t>
      </w:r>
    </w:p>
    <w:p w14:paraId="4388716B" w14:textId="77777777" w:rsidR="00E546B9" w:rsidRDefault="00E546B9" w:rsidP="0014305B">
      <w:pPr>
        <w:spacing w:after="0"/>
      </w:pPr>
      <w:r>
        <w:t>LeftOutterJoin in Linq joins 2 collections into one collection,</w:t>
      </w:r>
    </w:p>
    <w:p w14:paraId="6473DF86" w14:textId="77777777" w:rsidR="00E546B9" w:rsidRDefault="00E546B9" w:rsidP="0014305B">
      <w:pPr>
        <w:spacing w:after="0"/>
      </w:pPr>
      <w:r>
        <w:t>just like LeftOutterJoin in TSQL which only take the matching elements between 2 collections,</w:t>
      </w:r>
    </w:p>
    <w:p w14:paraId="4C5306B9" w14:textId="77777777" w:rsidR="00E546B9" w:rsidRDefault="00E546B9" w:rsidP="0014305B">
      <w:pPr>
        <w:spacing w:after="0"/>
      </w:pPr>
      <w:r>
        <w:t>plus non-matching elements from the left.</w:t>
      </w:r>
    </w:p>
    <w:p w14:paraId="2835C864" w14:textId="1BE064F3" w:rsidR="00E546B9" w:rsidRDefault="00E546B9" w:rsidP="0014305B">
      <w:pPr>
        <w:spacing w:after="0"/>
      </w:pPr>
      <w:r>
        <w:rPr>
          <w:noProof/>
        </w:rPr>
        <w:drawing>
          <wp:inline distT="0" distB="0" distL="0" distR="0" wp14:anchorId="31245C91" wp14:editId="14805F9A">
            <wp:extent cx="4076700" cy="1447800"/>
            <wp:effectExtent l="0" t="0" r="0" b="0"/>
            <wp:docPr id="10" name="Picture 10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venn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56E5C" w14:textId="77777777" w:rsidR="00E546B9" w:rsidRDefault="00E546B9" w:rsidP="0014305B">
      <w:pPr>
        <w:spacing w:after="0"/>
      </w:pPr>
    </w:p>
    <w:p w14:paraId="12778495" w14:textId="77777777" w:rsidR="00E546B9" w:rsidRDefault="00E546B9" w:rsidP="0014305B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------------------------------------------</w:t>
      </w:r>
    </w:p>
    <w:p w14:paraId="0E2614B6" w14:textId="77777777" w:rsidR="00E546B9" w:rsidRDefault="00E546B9" w:rsidP="0014305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5.</w:t>
      </w:r>
    </w:p>
    <w:p w14:paraId="65F52FA7" w14:textId="77777777" w:rsidR="00E546B9" w:rsidRDefault="00E546B9" w:rsidP="0014305B">
      <w:pPr>
        <w:spacing w:after="0"/>
        <w:rPr>
          <w:sz w:val="24"/>
          <w:szCs w:val="24"/>
        </w:rPr>
      </w:pPr>
      <w:r>
        <w:t>CrossJoin</w:t>
      </w:r>
    </w:p>
    <w:p w14:paraId="0A3219F3" w14:textId="77777777" w:rsidR="00E546B9" w:rsidRDefault="00E546B9" w:rsidP="0014305B">
      <w:pPr>
        <w:spacing w:after="0"/>
      </w:pPr>
      <w:r>
        <w:t>// from ... from ...Select...</w:t>
      </w:r>
    </w:p>
    <w:p w14:paraId="3F1A318E" w14:textId="77777777" w:rsidR="00E546B9" w:rsidRDefault="00E546B9" w:rsidP="0014305B">
      <w:pPr>
        <w:spacing w:after="0"/>
      </w:pPr>
      <w:r>
        <w:t>or</w:t>
      </w:r>
    </w:p>
    <w:p w14:paraId="6AEBE9DA" w14:textId="77777777" w:rsidR="00E546B9" w:rsidRDefault="00E546B9" w:rsidP="0014305B">
      <w:pPr>
        <w:spacing w:after="0"/>
      </w:pPr>
      <w:r>
        <w:t>//SelectMany(...)</w:t>
      </w:r>
    </w:p>
    <w:p w14:paraId="77774528" w14:textId="77777777" w:rsidR="00E546B9" w:rsidRDefault="00E546B9" w:rsidP="0014305B">
      <w:pPr>
        <w:spacing w:after="0"/>
      </w:pPr>
      <w:r>
        <w:t>Returns Cartesian product of two collections</w:t>
      </w:r>
    </w:p>
    <w:p w14:paraId="35A4FE34" w14:textId="77777777" w:rsidR="00E546B9" w:rsidRDefault="00E546B9" w:rsidP="0014305B">
      <w:pPr>
        <w:spacing w:after="0"/>
      </w:pPr>
      <w:r>
        <w:t>involved in the join</w:t>
      </w:r>
    </w:p>
    <w:p w14:paraId="15B8CF4F" w14:textId="77777777" w:rsidR="00E546B9" w:rsidRDefault="00E546B9" w:rsidP="0014305B">
      <w:pPr>
        <w:spacing w:after="0"/>
      </w:pPr>
      <w:r>
        <w:t>CrossJoin does not need ON</w:t>
      </w:r>
    </w:p>
    <w:p w14:paraId="6DF5C8F0" w14:textId="77777777" w:rsidR="00E546B9" w:rsidRDefault="00E546B9" w:rsidP="0014305B">
      <w:pPr>
        <w:spacing w:after="0"/>
      </w:pPr>
    </w:p>
    <w:p w14:paraId="092A84B8" w14:textId="77777777" w:rsidR="00E546B9" w:rsidRDefault="00E546B9" w:rsidP="0014305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</w:t>
      </w:r>
    </w:p>
    <w:p w14:paraId="3F323F1E" w14:textId="77777777" w:rsidR="00E546B9" w:rsidRDefault="00E546B9" w:rsidP="0014305B">
      <w:pPr>
        <w:spacing w:after="0"/>
      </w:pPr>
    </w:p>
    <w:p w14:paraId="05AC2530" w14:textId="77777777" w:rsidR="00E546B9" w:rsidRDefault="00E546B9" w:rsidP="0014305B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381B5A43" w14:textId="77777777" w:rsidR="00E546B9" w:rsidRDefault="00E546B9" w:rsidP="0014305B">
      <w:pPr>
        <w:spacing w:after="0"/>
        <w:rPr>
          <w:sz w:val="27"/>
          <w:szCs w:val="27"/>
        </w:rPr>
      </w:pPr>
    </w:p>
    <w:p w14:paraId="0C627C2F" w14:textId="77777777" w:rsidR="00E546B9" w:rsidRDefault="00E546B9" w:rsidP="0014305B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>1.1. Create New Project : Sample</w:t>
      </w:r>
    </w:p>
    <w:p w14:paraId="3942C142" w14:textId="77777777" w:rsidR="00E546B9" w:rsidRDefault="00E546B9" w:rsidP="0014305B">
      <w:pPr>
        <w:spacing w:after="0"/>
        <w:rPr>
          <w:sz w:val="27"/>
          <w:szCs w:val="27"/>
        </w:rPr>
      </w:pPr>
    </w:p>
    <w:p w14:paraId="50FCE4EE" w14:textId="77777777" w:rsidR="00E546B9" w:rsidRDefault="00E546B9" w:rsidP="0014305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0E76424" w14:textId="77777777" w:rsidR="00E546B9" w:rsidRDefault="00E546B9" w:rsidP="0014305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7F97F37" w14:textId="77777777" w:rsidR="00E546B9" w:rsidRDefault="00E546B9" w:rsidP="0014305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5992150E" w14:textId="77777777" w:rsidR="00E546B9" w:rsidRDefault="00E546B9" w:rsidP="0014305B">
      <w:pPr>
        <w:spacing w:after="0"/>
        <w:rPr>
          <w:sz w:val="27"/>
          <w:szCs w:val="27"/>
        </w:rPr>
      </w:pPr>
    </w:p>
    <w:p w14:paraId="543E9D24" w14:textId="390AFFFF" w:rsidR="00E546B9" w:rsidRDefault="00E546B9" w:rsidP="0014305B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5AFFEE02" wp14:editId="045E846D">
            <wp:extent cx="4290060" cy="2628900"/>
            <wp:effectExtent l="0" t="0" r="0" b="0"/>
            <wp:docPr id="9" name="Picture 9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F4CDE" w14:textId="77777777" w:rsidR="00E546B9" w:rsidRDefault="00E546B9" w:rsidP="0014305B">
      <w:pPr>
        <w:spacing w:after="0"/>
      </w:pPr>
    </w:p>
    <w:p w14:paraId="28D48B82" w14:textId="77777777" w:rsidR="00E546B9" w:rsidRDefault="00E546B9" w:rsidP="0014305B">
      <w:pPr>
        <w:spacing w:after="0"/>
      </w:pPr>
    </w:p>
    <w:p w14:paraId="7CF8D02B" w14:textId="2B9044EF" w:rsidR="00E546B9" w:rsidRDefault="00E546B9" w:rsidP="0014305B">
      <w:pPr>
        <w:spacing w:after="0"/>
      </w:pPr>
      <w:r>
        <w:rPr>
          <w:noProof/>
        </w:rPr>
        <w:drawing>
          <wp:inline distT="0" distB="0" distL="0" distR="0" wp14:anchorId="275A9992" wp14:editId="1A22291F">
            <wp:extent cx="5274310" cy="2794000"/>
            <wp:effectExtent l="0" t="0" r="2540" b="635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6F412" w14:textId="77777777" w:rsidR="00E546B9" w:rsidRDefault="00E546B9" w:rsidP="0014305B">
      <w:pPr>
        <w:spacing w:after="0"/>
      </w:pPr>
    </w:p>
    <w:p w14:paraId="52DE5518" w14:textId="77777777" w:rsidR="00E546B9" w:rsidRDefault="00E546B9" w:rsidP="0014305B">
      <w:pPr>
        <w:spacing w:after="0"/>
      </w:pPr>
    </w:p>
    <w:p w14:paraId="36734B9E" w14:textId="05D1FB8B" w:rsidR="00E546B9" w:rsidRDefault="00E546B9" w:rsidP="0014305B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9C23D85" wp14:editId="7CD80202">
            <wp:extent cx="5274310" cy="3329305"/>
            <wp:effectExtent l="0" t="0" r="2540" b="4445"/>
            <wp:docPr id="7" name="Picture 7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8B455" w14:textId="77777777" w:rsidR="00E546B9" w:rsidRDefault="00E546B9" w:rsidP="0014305B">
      <w:pPr>
        <w:spacing w:after="0"/>
        <w:rPr>
          <w:sz w:val="24"/>
          <w:szCs w:val="24"/>
        </w:rPr>
      </w:pPr>
    </w:p>
    <w:p w14:paraId="349AE2BE" w14:textId="77777777" w:rsidR="00E546B9" w:rsidRDefault="00E546B9" w:rsidP="0014305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34F95FE7" w14:textId="77777777" w:rsidR="00E546B9" w:rsidRDefault="00E546B9" w:rsidP="0014305B">
      <w:pPr>
        <w:spacing w:after="0"/>
      </w:pPr>
    </w:p>
    <w:p w14:paraId="5DE0F0B7" w14:textId="77777777" w:rsidR="00E546B9" w:rsidRDefault="00E546B9" w:rsidP="0014305B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Sample : Program.cs</w:t>
      </w:r>
    </w:p>
    <w:p w14:paraId="197F877B" w14:textId="77777777" w:rsidR="00E546B9" w:rsidRDefault="00E546B9" w:rsidP="0014305B">
      <w:pPr>
        <w:spacing w:after="0"/>
      </w:pPr>
    </w:p>
    <w:p w14:paraId="4C7D3BD8" w14:textId="77777777" w:rsidR="00E546B9" w:rsidRDefault="00E546B9" w:rsidP="0014305B">
      <w:pPr>
        <w:spacing w:after="0"/>
      </w:pPr>
    </w:p>
    <w:p w14:paraId="7B6DB637" w14:textId="77777777" w:rsidR="00E546B9" w:rsidRDefault="00E546B9" w:rsidP="0014305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3AF459A3" w14:textId="77777777" w:rsidR="00E546B9" w:rsidRDefault="00E546B9" w:rsidP="0014305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4B1F8D38" w14:textId="77777777" w:rsidR="00E546B9" w:rsidRDefault="00E546B9" w:rsidP="0014305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1479705E" w14:textId="77777777" w:rsidR="00E546B9" w:rsidRDefault="00E546B9" w:rsidP="0014305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eGame;</w:t>
      </w:r>
    </w:p>
    <w:p w14:paraId="11D88385" w14:textId="77777777" w:rsidR="00E546B9" w:rsidRDefault="00E546B9" w:rsidP="0014305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3A3A2FB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545C51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40A5F67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9EE070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] args)</w:t>
      </w:r>
    </w:p>
    <w:p w14:paraId="7B908DC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39BFD4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 teamsList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Helper</w:t>
      </w:r>
      <w:r>
        <w:rPr>
          <w:rFonts w:ascii="Consolas" w:hAnsi="Consolas"/>
          <w:sz w:val="18"/>
          <w:szCs w:val="18"/>
        </w:rPr>
        <w:t>.GetSampleTeam();</w:t>
      </w:r>
    </w:p>
    <w:p w14:paraId="424FB17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List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();</w:t>
      </w:r>
    </w:p>
    <w:p w14:paraId="06579F5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===================================</w:t>
      </w:r>
    </w:p>
    <w:p w14:paraId="6A87705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eamsListJoinGamersList(teamsList, gamersList)</w:t>
      </w:r>
    </w:p>
    <w:p w14:paraId="68ECAC5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 TeamsListJoinGamersList(teamsList, gamersList) ======= "</w:t>
      </w:r>
      <w:r>
        <w:rPr>
          <w:rFonts w:ascii="Consolas" w:hAnsi="Consolas"/>
          <w:sz w:val="18"/>
          <w:szCs w:val="18"/>
        </w:rPr>
        <w:t>);</w:t>
      </w:r>
    </w:p>
    <w:p w14:paraId="5A9D5CE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TeamsListJoinGamersList(teamsList, gamersList);</w:t>
      </w:r>
    </w:p>
    <w:p w14:paraId="6202D49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===================================</w:t>
      </w:r>
    </w:p>
    <w:p w14:paraId="21A1FB7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JoinTeamsList(teamsList, gamersList)</w:t>
      </w:r>
    </w:p>
    <w:p w14:paraId="5E3A06C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 GamersListJoinTeamsList(teamsList, gamersList) ======= "</w:t>
      </w:r>
      <w:r>
        <w:rPr>
          <w:rFonts w:ascii="Consolas" w:hAnsi="Consolas"/>
          <w:sz w:val="18"/>
          <w:szCs w:val="18"/>
        </w:rPr>
        <w:t>);</w:t>
      </w:r>
    </w:p>
    <w:p w14:paraId="73232A1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GamersListJoinTeamsList(teamsList, gamersList);</w:t>
      </w:r>
    </w:p>
    <w:p w14:paraId="2712320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===================================</w:t>
      </w:r>
    </w:p>
    <w:p w14:paraId="001644F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CrossJoinTeamsList(teamsList, gamersList)</w:t>
      </w:r>
    </w:p>
    <w:p w14:paraId="7161367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3. GamersListCrossJoinTeamsList(teamsList, gamersList) ======= "</w:t>
      </w:r>
      <w:r>
        <w:rPr>
          <w:rFonts w:ascii="Consolas" w:hAnsi="Consolas"/>
          <w:sz w:val="18"/>
          <w:szCs w:val="18"/>
        </w:rPr>
        <w:t>);</w:t>
      </w:r>
    </w:p>
    <w:p w14:paraId="3974231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GamersListCrossJoinTeamsList(teamsList, gamersList);</w:t>
      </w:r>
    </w:p>
    <w:p w14:paraId="3772199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();</w:t>
      </w:r>
    </w:p>
    <w:p w14:paraId="2F4BBA1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72E420C" w14:textId="77777777" w:rsidR="00E546B9" w:rsidRDefault="00E546B9" w:rsidP="0014305B">
      <w:pPr>
        <w:spacing w:after="0"/>
      </w:pPr>
    </w:p>
    <w:p w14:paraId="14A8835B" w14:textId="77777777" w:rsidR="00E546B9" w:rsidRDefault="00E546B9" w:rsidP="0014305B">
      <w:pPr>
        <w:spacing w:after="0"/>
      </w:pPr>
    </w:p>
    <w:p w14:paraId="1FC3E7F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===================================</w:t>
      </w:r>
    </w:p>
    <w:p w14:paraId="39A7BC0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eamsListGroupJoinGamersList(teamsList, gamersList)</w:t>
      </w:r>
    </w:p>
    <w:p w14:paraId="72E4968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eamsListJoinGamersList(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 teamsList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List)</w:t>
      </w:r>
    </w:p>
    <w:p w14:paraId="466FB84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FD196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. TeamsListGroupJoinGamersList --------------------------------</w:t>
      </w:r>
    </w:p>
    <w:p w14:paraId="76C3E18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roupJoin</w:t>
      </w:r>
    </w:p>
    <w:p w14:paraId="53AED2F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 GroupJoin GamersList by Lambda expression query.</w:t>
      </w:r>
    </w:p>
    <w:p w14:paraId="74E094D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1.</w:t>
      </w:r>
    </w:p>
    <w:p w14:paraId="66B9E12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03FF7D1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7B6ED91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668AF2E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2.</w:t>
      </w:r>
    </w:p>
    <w:p w14:paraId="7B94DCD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roupJoin create hierarchical data structures</w:t>
      </w:r>
    </w:p>
    <w:p w14:paraId="18E8C69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at each element from the first collection</w:t>
      </w:r>
    </w:p>
    <w:p w14:paraId="3516BE2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s paired with several elements from the second collection.</w:t>
      </w:r>
    </w:p>
    <w:p w14:paraId="4489ECA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will create outter "Team" collection, and</w:t>
      </w:r>
    </w:p>
    <w:p w14:paraId="7A49BB7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"Team" will contain inner "Gamers" collections.</w:t>
      </w:r>
    </w:p>
    <w:p w14:paraId="79AA499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st foreach loop the Team, 2n foreach loop the Gamers.</w:t>
      </w:r>
    </w:p>
    <w:p w14:paraId="14D5A23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3.</w:t>
      </w:r>
    </w:p>
    <w:p w14:paraId="62BBC2C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 and Team with Id==3 has no Gamer.</w:t>
      </w:r>
    </w:p>
    <w:p w14:paraId="582D61F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 and Gamer with Id==6 has no Team.</w:t>
      </w:r>
    </w:p>
    <w:p w14:paraId="6013B6E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roupJoin will only take matching elements from both two collections.</w:t>
      </w:r>
    </w:p>
    <w:p w14:paraId="6F5D10B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amer with Id==6 ,which has no team, will not be returned.</w:t>
      </w:r>
    </w:p>
    <w:p w14:paraId="605710E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only 5 matching Gamers who has a Team.</w:t>
      </w:r>
    </w:p>
    <w:p w14:paraId="073122D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1. TeamsListGroupJoinGamersList ------------- "</w:t>
      </w:r>
      <w:r>
        <w:rPr>
          <w:rFonts w:ascii="Consolas" w:hAnsi="Consolas"/>
          <w:sz w:val="18"/>
          <w:szCs w:val="18"/>
        </w:rPr>
        <w:t>);</w:t>
      </w:r>
    </w:p>
    <w:p w14:paraId="0312B50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1. teamsList GroupJoin GamersList by Lambda expression query ------------- "</w:t>
      </w:r>
      <w:r>
        <w:rPr>
          <w:rFonts w:ascii="Consolas" w:hAnsi="Consolas"/>
          <w:sz w:val="18"/>
          <w:szCs w:val="18"/>
        </w:rPr>
        <w:t>);</w:t>
      </w:r>
    </w:p>
    <w:p w14:paraId="7FB6967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eamsListGroupJoinGamersList =</w:t>
      </w:r>
    </w:p>
    <w:p w14:paraId="1AB8434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teamsList.GroupJoin(</w:t>
      </w:r>
    </w:p>
    <w:p w14:paraId="29F9F41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gamersList,</w:t>
      </w:r>
    </w:p>
    <w:p w14:paraId="7516663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t =&gt; t.Id,</w:t>
      </w:r>
    </w:p>
    <w:p w14:paraId="775BD42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g =&gt; g.TeamId,</w:t>
      </w:r>
    </w:p>
    <w:p w14:paraId="18E6880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(team, gamer)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5EFC4BE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FF7D57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 = team,</w:t>
      </w:r>
    </w:p>
    <w:p w14:paraId="31C4670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 gamer</w:t>
      </w:r>
    </w:p>
    <w:p w14:paraId="56B177F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1544BA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49E7D28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ListGroupJoinGamersList.Count():</w:t>
      </w:r>
      <w:r>
        <w:t> </w:t>
      </w:r>
      <w:r>
        <w:rPr>
          <w:rFonts w:ascii="Consolas" w:hAnsi="Consolas"/>
          <w:sz w:val="18"/>
          <w:szCs w:val="18"/>
        </w:rPr>
        <w:t>{teamsListGroupJoinGamersList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D83BAF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eamsListGroupJoinGamersList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sListGroupJoinGamersList)</w:t>
      </w:r>
    </w:p>
    <w:p w14:paraId="21A770B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F9CDD8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ListGroupJoinGamersListItem.Gamers.Count():</w:t>
      </w:r>
      <w:r>
        <w:t> </w:t>
      </w:r>
      <w:r>
        <w:rPr>
          <w:rFonts w:ascii="Consolas" w:hAnsi="Consolas"/>
          <w:sz w:val="18"/>
          <w:szCs w:val="18"/>
        </w:rPr>
        <w:t>{teamsListGroupJoinGamersListItem.Gamers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FEC2A5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ook the Type</w:t>
      </w:r>
    </w:p>
    <w:p w14:paraId="1221F7D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teamsListGroupJoinGamersListItem;</w:t>
      </w:r>
    </w:p>
    <w:p w14:paraId="3C2DECF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 = teamsListGroupJoinGamersListItem.Team;</w:t>
      </w:r>
    </w:p>
    <w:p w14:paraId="48E79A5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itemGamers = teamsListGroupJoinGamersListItem.Gamers;</w:t>
      </w:r>
    </w:p>
    <w:p w14:paraId="7819C03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Team</w:t>
      </w:r>
    </w:p>
    <w:p w14:paraId="0EEF12E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.Name:</w:t>
      </w:r>
      <w:r>
        <w:t> </w:t>
      </w:r>
      <w:r>
        <w:rPr>
          <w:rFonts w:ascii="Consolas" w:hAnsi="Consolas"/>
          <w:sz w:val="18"/>
          <w:szCs w:val="18"/>
        </w:rPr>
        <w:t>{itemTeam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----- "</w:t>
      </w:r>
      <w:r>
        <w:rPr>
          <w:rFonts w:ascii="Consolas" w:hAnsi="Consolas"/>
          <w:sz w:val="18"/>
          <w:szCs w:val="18"/>
        </w:rPr>
        <w:t>);</w:t>
      </w:r>
    </w:p>
    <w:p w14:paraId="04B538E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Gamer</w:t>
      </w:r>
    </w:p>
    <w:p w14:paraId="3754E1F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temGamers)</w:t>
      </w:r>
    </w:p>
    <w:p w14:paraId="4E6D97B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D6269A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t> </w:t>
      </w:r>
      <w:r>
        <w:rPr>
          <w:rFonts w:ascii="Consolas" w:hAnsi="Consolas"/>
          <w:sz w:val="18"/>
          <w:szCs w:val="18"/>
        </w:rPr>
        <w:t>{gam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37AFBA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01568B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106045E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86557B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GroupJoinGamersList.Count(): 3</w:t>
      </w:r>
    </w:p>
    <w:p w14:paraId="42E33AA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GroupJoinGamersListItem.Gamers.Count(): 3</w:t>
      </w:r>
    </w:p>
    <w:p w14:paraId="224D3E4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.Name: TeamId==1,TeamName=Team1 -----</w:t>
      </w:r>
    </w:p>
    <w:p w14:paraId="085C0DE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</w:t>
      </w:r>
    </w:p>
    <w:p w14:paraId="4E8F23E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</w:t>
      </w:r>
    </w:p>
    <w:p w14:paraId="6461107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</w:t>
      </w:r>
    </w:p>
    <w:p w14:paraId="7AC24E6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GroupJoinGamersListItem.Gamers.Count(): 2</w:t>
      </w:r>
    </w:p>
    <w:p w14:paraId="0B46615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.Name: TeamId==2,TeamName=Team2 -----</w:t>
      </w:r>
    </w:p>
    <w:p w14:paraId="2612238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</w:t>
      </w:r>
    </w:p>
    <w:p w14:paraId="20EA87E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</w:t>
      </w:r>
    </w:p>
    <w:p w14:paraId="606B8A4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GroupJoinGamersListItem.Gamers.Count(): 0</w:t>
      </w:r>
    </w:p>
    <w:p w14:paraId="18A54AF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.Name: TeamId==3,TeamName=Team3 -----</w:t>
      </w:r>
    </w:p>
    <w:p w14:paraId="183AD3C2" w14:textId="77777777" w:rsidR="00E546B9" w:rsidRDefault="00E546B9" w:rsidP="0014305B">
      <w:pPr>
        <w:spacing w:after="0"/>
      </w:pPr>
    </w:p>
    <w:p w14:paraId="23DA7905" w14:textId="77777777" w:rsidR="00E546B9" w:rsidRDefault="00E546B9" w:rsidP="0014305B">
      <w:pPr>
        <w:spacing w:after="0"/>
      </w:pPr>
    </w:p>
    <w:p w14:paraId="0F61697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2. teamsListJoinGamersListIntoGroupSqlLikeQuery ----------------------------</w:t>
      </w:r>
    </w:p>
    <w:p w14:paraId="2718D4D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roupJoin</w:t>
      </w:r>
    </w:p>
    <w:p w14:paraId="7EAA6D0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 GroupJoin GamersList by Sql like query.</w:t>
      </w:r>
    </w:p>
    <w:p w14:paraId="6B24E04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1.</w:t>
      </w:r>
    </w:p>
    <w:p w14:paraId="00BE16D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177EC50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755909E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73DE24B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2.</w:t>
      </w:r>
    </w:p>
    <w:p w14:paraId="2C338CD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roupJoin create hierarchical data structures</w:t>
      </w:r>
    </w:p>
    <w:p w14:paraId="50AE365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at each element from the first collection</w:t>
      </w:r>
    </w:p>
    <w:p w14:paraId="4668AB6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s paired with several elements from the second collection.</w:t>
      </w:r>
    </w:p>
    <w:p w14:paraId="3885A1C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will create outter "Team" collection, and</w:t>
      </w:r>
    </w:p>
    <w:p w14:paraId="799B608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"Team" will contain inner "Gamers" collections.</w:t>
      </w:r>
    </w:p>
    <w:p w14:paraId="58D3C93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st foreach loop the Team, and 2n foreach loop the Gamers.</w:t>
      </w:r>
    </w:p>
    <w:p w14:paraId="4FDBA55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3.</w:t>
      </w:r>
    </w:p>
    <w:p w14:paraId="3862CA5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 and Team with Id==3 has no Gamer.</w:t>
      </w:r>
    </w:p>
    <w:p w14:paraId="40F8DC8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 and Gamer with Id==6 has no Team.</w:t>
      </w:r>
    </w:p>
    <w:p w14:paraId="2631AD2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roupJoin will only take matching elements from both two collections.</w:t>
      </w:r>
    </w:p>
    <w:p w14:paraId="5ACC267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amer with Id==6 ,which has no team, will not be returned.</w:t>
      </w:r>
    </w:p>
    <w:p w14:paraId="64EC0AF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only 5 matching Gamers who has a Team.</w:t>
      </w:r>
    </w:p>
    <w:p w14:paraId="4E6D122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2. teamsListJoinGamersListIntoGroupSqlLikeQuery ------------- "</w:t>
      </w:r>
      <w:r>
        <w:rPr>
          <w:rFonts w:ascii="Consolas" w:hAnsi="Consolas"/>
          <w:sz w:val="18"/>
          <w:szCs w:val="18"/>
        </w:rPr>
        <w:t>);</w:t>
      </w:r>
    </w:p>
    <w:p w14:paraId="495F128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2. teamsList GroupJoin GamersList by Sql like query. ------------- "</w:t>
      </w:r>
      <w:r>
        <w:rPr>
          <w:rFonts w:ascii="Consolas" w:hAnsi="Consolas"/>
          <w:sz w:val="18"/>
          <w:szCs w:val="18"/>
        </w:rPr>
        <w:t>);</w:t>
      </w:r>
    </w:p>
    <w:p w14:paraId="5F56982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eamsListJoinGamersListIntoGroupSqlLikeQuery =</w:t>
      </w:r>
    </w:p>
    <w:p w14:paraId="1817616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sList</w:t>
      </w:r>
    </w:p>
    <w:p w14:paraId="5400EC2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</w:t>
      </w:r>
    </w:p>
    <w:p w14:paraId="4270B3C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t.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quals</w:t>
      </w:r>
      <w:r>
        <w:t> </w:t>
      </w:r>
      <w:r>
        <w:rPr>
          <w:rFonts w:ascii="Consolas" w:hAnsi="Consolas"/>
          <w:sz w:val="18"/>
          <w:szCs w:val="18"/>
        </w:rPr>
        <w:t>g.TeamId</w:t>
      </w:r>
    </w:p>
    <w:p w14:paraId="78AD3BF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Group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ifferent Here</w:t>
      </w:r>
    </w:p>
    <w:p w14:paraId="28E37EA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3A7E9E6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69028D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 = t,</w:t>
      </w:r>
    </w:p>
    <w:p w14:paraId="037C96C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 gamerGroup</w:t>
      </w:r>
    </w:p>
    <w:p w14:paraId="5DB0363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4C1DB0F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ListJoinGamersListIntoGroupSqlLikeQuery.Count():</w:t>
      </w:r>
      <w:r>
        <w:t> </w:t>
      </w:r>
      <w:r>
        <w:rPr>
          <w:rFonts w:ascii="Consolas" w:hAnsi="Consolas"/>
          <w:sz w:val="18"/>
          <w:szCs w:val="18"/>
        </w:rPr>
        <w:t>{teamsListJoinGamersListIntoGroupSqlLikeQuery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A1B597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eamsListJoinGamersListIntoGroupSqlLikeQuery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sListJoinGamersListIntoGroupSqlLikeQuery)</w:t>
      </w:r>
    </w:p>
    <w:p w14:paraId="7643DA4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419006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ListJoinGamersListIntoGroupSqlLikeQueryItem.Gamers.Count():</w:t>
      </w:r>
      <w:r>
        <w:t> </w:t>
      </w:r>
      <w:r>
        <w:rPr>
          <w:rFonts w:ascii="Consolas" w:hAnsi="Consolas"/>
          <w:sz w:val="18"/>
          <w:szCs w:val="18"/>
        </w:rPr>
        <w:t>{teamsListJoinGamersListIntoGroupSqlLikeQueryItem.Gamers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E303A0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ook the Type</w:t>
      </w:r>
    </w:p>
    <w:p w14:paraId="4B2E8EC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teamsListJoinGamersListIntoGroupSqlLikeQueryItem;</w:t>
      </w:r>
    </w:p>
    <w:p w14:paraId="54296FA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 = teamsListJoinGamersListIntoGroupSqlLikeQueryItem.Team;</w:t>
      </w:r>
    </w:p>
    <w:p w14:paraId="54ACDB9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itemGamers = teamsListJoinGamersListIntoGroupSqlLikeQueryItem.Gamers;</w:t>
      </w:r>
    </w:p>
    <w:p w14:paraId="06720B9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nt Team</w:t>
      </w:r>
    </w:p>
    <w:p w14:paraId="6033C63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t> </w:t>
      </w:r>
      <w:r>
        <w:rPr>
          <w:rFonts w:ascii="Consolas" w:hAnsi="Consolas"/>
          <w:sz w:val="18"/>
          <w:szCs w:val="18"/>
        </w:rPr>
        <w:t>{itemTeam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---- "</w:t>
      </w:r>
      <w:r>
        <w:rPr>
          <w:rFonts w:ascii="Consolas" w:hAnsi="Consolas"/>
          <w:sz w:val="18"/>
          <w:szCs w:val="18"/>
        </w:rPr>
        <w:t>);</w:t>
      </w:r>
    </w:p>
    <w:p w14:paraId="3D474F4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Gamer</w:t>
      </w:r>
    </w:p>
    <w:p w14:paraId="73B9D5F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temGamers)</w:t>
      </w:r>
    </w:p>
    <w:p w14:paraId="3B538B1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F0C3AD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t> </w:t>
      </w:r>
      <w:r>
        <w:rPr>
          <w:rFonts w:ascii="Consolas" w:hAnsi="Consolas"/>
          <w:sz w:val="18"/>
          <w:szCs w:val="18"/>
        </w:rPr>
        <w:t>{gam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33A0E2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53D523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5C8811B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B1BD45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JoinGamersListIntoGroupSqlLikeQuery.Count(): 3</w:t>
      </w:r>
    </w:p>
    <w:p w14:paraId="25AD34E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JoinGamersListIntoGroupSqlLikeQueryItem.Gamers.Count(): 3</w:t>
      </w:r>
    </w:p>
    <w:p w14:paraId="00D2E64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 ----</w:t>
      </w:r>
    </w:p>
    <w:p w14:paraId="35D8BDE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</w:t>
      </w:r>
    </w:p>
    <w:p w14:paraId="56FB3DA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</w:t>
      </w:r>
    </w:p>
    <w:p w14:paraId="7F7863E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</w:t>
      </w:r>
    </w:p>
    <w:p w14:paraId="489DEFB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JoinGamersListIntoGroupSqlLikeQueryItem.Gamers.Count(): 2</w:t>
      </w:r>
    </w:p>
    <w:p w14:paraId="6E01DB9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2,TeamName=Team2 ----</w:t>
      </w:r>
    </w:p>
    <w:p w14:paraId="58519B0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</w:t>
      </w:r>
    </w:p>
    <w:p w14:paraId="4DB5228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</w:t>
      </w:r>
    </w:p>
    <w:p w14:paraId="38F962D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JoinGamersListIntoGroupSqlLikeQueryItem.Gamers.Count(): 0</w:t>
      </w:r>
    </w:p>
    <w:p w14:paraId="5252945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3,TeamName=Team3 ----</w:t>
      </w:r>
    </w:p>
    <w:p w14:paraId="4512E36B" w14:textId="77777777" w:rsidR="00E546B9" w:rsidRDefault="00E546B9" w:rsidP="0014305B">
      <w:pPr>
        <w:spacing w:after="0"/>
      </w:pPr>
    </w:p>
    <w:p w14:paraId="00AB50B9" w14:textId="77777777" w:rsidR="00E546B9" w:rsidRDefault="00E546B9" w:rsidP="0014305B">
      <w:pPr>
        <w:spacing w:after="0"/>
      </w:pPr>
    </w:p>
    <w:p w14:paraId="47447C4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3. teamsListJoinGamersListSqlLikeQuery -------------------------------------</w:t>
      </w:r>
    </w:p>
    <w:p w14:paraId="2961B7E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nerJoin</w:t>
      </w:r>
    </w:p>
    <w:p w14:paraId="24D89F4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 InnerJoin GamersList by Sql like query.</w:t>
      </w:r>
    </w:p>
    <w:p w14:paraId="25639E3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3.1.</w:t>
      </w:r>
    </w:p>
    <w:p w14:paraId="79B996F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5FE2878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10755C2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015DC49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3.2.</w:t>
      </w:r>
    </w:p>
    <w:p w14:paraId="054B04E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Teams" collection InnerJoin "Gamer" collection into one collection.</w:t>
      </w:r>
    </w:p>
    <w:p w14:paraId="2A08196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it need only one foreach to loop all elements in collection.</w:t>
      </w:r>
    </w:p>
    <w:p w14:paraId="13C2DFE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3.3.</w:t>
      </w:r>
    </w:p>
    <w:p w14:paraId="3613D7C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 and Team with Id==3 has no Gamer.</w:t>
      </w:r>
    </w:p>
    <w:p w14:paraId="3248BF7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 and Gamer with Id==6 has no Team.</w:t>
      </w:r>
    </w:p>
    <w:p w14:paraId="2BE74C1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nerJoin will only take matching elements from both two collections.</w:t>
      </w:r>
    </w:p>
    <w:p w14:paraId="635F103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amer with Id==6 ,which has no team, will not be returned.</w:t>
      </w:r>
    </w:p>
    <w:p w14:paraId="50FD92C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only 5 matching "Gamers" who has a "Team".</w:t>
      </w:r>
    </w:p>
    <w:p w14:paraId="2AF4A7B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3. teamsListJoinGamersListSqlLikeQuery ------------- "</w:t>
      </w:r>
      <w:r>
        <w:rPr>
          <w:rFonts w:ascii="Consolas" w:hAnsi="Consolas"/>
          <w:sz w:val="18"/>
          <w:szCs w:val="18"/>
        </w:rPr>
        <w:t>);</w:t>
      </w:r>
    </w:p>
    <w:p w14:paraId="06D420D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3. teamsList InnerJoin GamersList by Sql like query. ------------- "</w:t>
      </w:r>
      <w:r>
        <w:rPr>
          <w:rFonts w:ascii="Consolas" w:hAnsi="Consolas"/>
          <w:sz w:val="18"/>
          <w:szCs w:val="18"/>
        </w:rPr>
        <w:t>);</w:t>
      </w:r>
    </w:p>
    <w:p w14:paraId="12FD3C9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eamsListJoinGamersListSqlLikeQuery =</w:t>
      </w:r>
    </w:p>
    <w:p w14:paraId="1809335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sList</w:t>
      </w:r>
    </w:p>
    <w:p w14:paraId="3403279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</w:t>
      </w:r>
    </w:p>
    <w:p w14:paraId="78135C7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t.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quals</w:t>
      </w:r>
      <w:r>
        <w:t> </w:t>
      </w:r>
      <w:r>
        <w:rPr>
          <w:rFonts w:ascii="Consolas" w:hAnsi="Consolas"/>
          <w:sz w:val="18"/>
          <w:szCs w:val="18"/>
        </w:rPr>
        <w:t>g.TeamId</w:t>
      </w:r>
    </w:p>
    <w:p w14:paraId="19CE53E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1B75EB0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5C6867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 = g,</w:t>
      </w:r>
    </w:p>
    <w:p w14:paraId="7C2281E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 = t</w:t>
      </w:r>
    </w:p>
    <w:p w14:paraId="52DDD3C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231366D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ListJoinGamersListSqlLikeQuery.Count()==</w:t>
      </w:r>
      <w:r>
        <w:rPr>
          <w:rFonts w:ascii="Consolas" w:hAnsi="Consolas"/>
          <w:sz w:val="18"/>
          <w:szCs w:val="18"/>
        </w:rPr>
        <w:t>{teamsListJoinGamersListSqlLikeQuery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A5E351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eamsListJoinGamersListSqlLikeQuery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sListJoinGamersListSqlLikeQuery)</w:t>
      </w:r>
    </w:p>
    <w:p w14:paraId="4B281A3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C82557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ok the Type</w:t>
      </w:r>
    </w:p>
    <w:p w14:paraId="0F14C95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teamsListJoinGamersListSqlLikeQueryItem;</w:t>
      </w:r>
    </w:p>
    <w:p w14:paraId="2B7DAB2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 = teamsListJoinGamersListSqlLikeQueryItem.Team;</w:t>
      </w:r>
    </w:p>
    <w:p w14:paraId="0F1CFEF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itemGamer = teamsListJoinGamersListSqlLikeQueryItem.Gamer;</w:t>
      </w:r>
    </w:p>
    <w:p w14:paraId="666E423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nt Team and Gamer</w:t>
      </w:r>
    </w:p>
    <w:p w14:paraId="2EEF14D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rPr>
          <w:rFonts w:ascii="Consolas" w:hAnsi="Consolas"/>
          <w:sz w:val="18"/>
          <w:szCs w:val="18"/>
        </w:rPr>
        <w:t>{itemGamer}</w:t>
      </w:r>
      <w:r>
        <w:rPr>
          <w:rFonts w:ascii="Consolas" w:hAnsi="Consolas"/>
          <w:color w:val="A31515"/>
          <w:sz w:val="18"/>
          <w:szCs w:val="18"/>
        </w:rPr>
        <w:t>  ;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4FE71C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rPr>
          <w:rFonts w:ascii="Consolas" w:hAnsi="Consolas"/>
          <w:sz w:val="18"/>
          <w:szCs w:val="18"/>
        </w:rPr>
        <w:t>{itemTea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060206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2C72CD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JoinGamersListSqlLikeQuery.Count()==5</w:t>
      </w:r>
    </w:p>
    <w:p w14:paraId="7E0EFFE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GamerId==1,GamerName=Name1,TeamId=1  ;  Team:TeamId==1,TeamName=Team1</w:t>
      </w:r>
    </w:p>
    <w:p w14:paraId="207C20A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GamerId==3,GamerName=Name3,TeamId=1  ;  Team:TeamId==1,TeamName=Team1</w:t>
      </w:r>
    </w:p>
    <w:p w14:paraId="54FE6C1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GamerId==4,GamerName=Name4,TeamId=1  ;  Team:TeamId==1,TeamName=Team1</w:t>
      </w:r>
    </w:p>
    <w:p w14:paraId="3F85364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GamerId==2,GamerName=Name2,TeamId=2  ;  Team:TeamId==2,TeamName=Team2</w:t>
      </w:r>
    </w:p>
    <w:p w14:paraId="7480E53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GamerId==5,GamerName=Name9,TeamId=2  ;  Team:TeamId==2,TeamName=Team2</w:t>
      </w:r>
    </w:p>
    <w:p w14:paraId="0FE54BA4" w14:textId="77777777" w:rsidR="00E546B9" w:rsidRDefault="00E546B9" w:rsidP="0014305B">
      <w:pPr>
        <w:spacing w:after="0"/>
      </w:pPr>
    </w:p>
    <w:p w14:paraId="6A9386F3" w14:textId="77777777" w:rsidR="00E546B9" w:rsidRDefault="00E546B9" w:rsidP="0014305B">
      <w:pPr>
        <w:spacing w:after="0"/>
      </w:pPr>
    </w:p>
    <w:p w14:paraId="38AD173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4. teamsListJoinGamersList -----------------------------------</w:t>
      </w:r>
    </w:p>
    <w:p w14:paraId="63601A8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nerJoin</w:t>
      </w:r>
    </w:p>
    <w:p w14:paraId="78E78C4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 InnerJoin GamersList by Lambda expression query.</w:t>
      </w:r>
    </w:p>
    <w:p w14:paraId="65FE7A8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4.1.</w:t>
      </w:r>
    </w:p>
    <w:p w14:paraId="6EB07AE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0368615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566B03A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6278B8B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4.2.</w:t>
      </w:r>
    </w:p>
    <w:p w14:paraId="4C545A5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Teams" collection InnerJoin "Gamer" collection into one collection.</w:t>
      </w:r>
    </w:p>
    <w:p w14:paraId="5B1B9FF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it need only one foreach to loop all elements in collection.</w:t>
      </w:r>
    </w:p>
    <w:p w14:paraId="4DD49C1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4.3.</w:t>
      </w:r>
    </w:p>
    <w:p w14:paraId="70745A7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 and Team with Id==3 has no Gamer.</w:t>
      </w:r>
    </w:p>
    <w:p w14:paraId="3ABF981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 and Gamer with Id==6 has no Team.</w:t>
      </w:r>
    </w:p>
    <w:p w14:paraId="6339A25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nerJoin will only take matching elements from both two collections.</w:t>
      </w:r>
    </w:p>
    <w:p w14:paraId="351689A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amer with Id==6 ,which has no team, will not be returned.</w:t>
      </w:r>
    </w:p>
    <w:p w14:paraId="3CAA8FA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only 5 matching "Gamers" who has a "Team".</w:t>
      </w:r>
    </w:p>
    <w:p w14:paraId="76569D7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4. teamsListJoinGamersList ------------- "</w:t>
      </w:r>
      <w:r>
        <w:rPr>
          <w:rFonts w:ascii="Consolas" w:hAnsi="Consolas"/>
          <w:sz w:val="18"/>
          <w:szCs w:val="18"/>
        </w:rPr>
        <w:t>);</w:t>
      </w:r>
    </w:p>
    <w:p w14:paraId="73E2B75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4. teamsList InnerJoin GamersList by Lambda expression query. ------------- "</w:t>
      </w:r>
      <w:r>
        <w:rPr>
          <w:rFonts w:ascii="Consolas" w:hAnsi="Consolas"/>
          <w:sz w:val="18"/>
          <w:szCs w:val="18"/>
        </w:rPr>
        <w:t>);</w:t>
      </w:r>
    </w:p>
    <w:p w14:paraId="5BA1575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eamsListJoinGamersList =</w:t>
      </w:r>
    </w:p>
    <w:p w14:paraId="57A11F8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teamsList.Join(gamersList,</w:t>
      </w:r>
    </w:p>
    <w:p w14:paraId="5B43D70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t =&gt; t.Id,</w:t>
      </w:r>
    </w:p>
    <w:p w14:paraId="549D4F4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g =&gt; g.TeamId,</w:t>
      </w:r>
    </w:p>
    <w:p w14:paraId="31F857C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(team, gamer)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1F4C2B1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81EA56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 = gamer,</w:t>
      </w:r>
    </w:p>
    <w:p w14:paraId="5ABBCD7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 = team</w:t>
      </w:r>
    </w:p>
    <w:p w14:paraId="71C6036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);</w:t>
      </w:r>
    </w:p>
    <w:p w14:paraId="547E6B7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ListJoinGamersList.Count()==</w:t>
      </w:r>
      <w:r>
        <w:rPr>
          <w:rFonts w:ascii="Consolas" w:hAnsi="Consolas"/>
          <w:sz w:val="18"/>
          <w:szCs w:val="18"/>
        </w:rPr>
        <w:t>{teamsListJoinGamersList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0ED088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eamsListJoinGamersList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sListJoinGamersList)</w:t>
      </w:r>
    </w:p>
    <w:p w14:paraId="706DC0A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D8549D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ok the Type</w:t>
      </w:r>
    </w:p>
    <w:p w14:paraId="3D6EC8B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teamsListJoinGamersListItem;</w:t>
      </w:r>
    </w:p>
    <w:p w14:paraId="5E163DB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rPr>
          <w:rFonts w:ascii="Consolas" w:hAnsi="Consolas"/>
          <w:color w:val="2B91AF"/>
          <w:sz w:val="18"/>
          <w:szCs w:val="18"/>
        </w:rPr>
        <w:t>Team </w:t>
      </w:r>
      <w:r>
        <w:rPr>
          <w:rFonts w:ascii="Consolas" w:hAnsi="Consolas"/>
          <w:sz w:val="18"/>
          <w:szCs w:val="18"/>
        </w:rPr>
        <w:t>itemTeam = teamsListJoinGamersListItem.Team;</w:t>
      </w:r>
    </w:p>
    <w:p w14:paraId="164A624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rPr>
          <w:rFonts w:ascii="Consolas" w:hAnsi="Consolas"/>
          <w:color w:val="2B91AF"/>
          <w:sz w:val="18"/>
          <w:szCs w:val="18"/>
        </w:rPr>
        <w:t>Gamer </w:t>
      </w:r>
      <w:r>
        <w:rPr>
          <w:rFonts w:ascii="Consolas" w:hAnsi="Consolas"/>
          <w:sz w:val="18"/>
          <w:szCs w:val="18"/>
        </w:rPr>
        <w:t>itemGamer = teamsListJoinGamersListItem.Gamer;</w:t>
      </w:r>
    </w:p>
    <w:p w14:paraId="3EA944F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nt Team and Gamer</w:t>
      </w:r>
    </w:p>
    <w:p w14:paraId="7EC7854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rPr>
          <w:rFonts w:ascii="Consolas" w:hAnsi="Consolas"/>
          <w:sz w:val="18"/>
          <w:szCs w:val="18"/>
        </w:rPr>
        <w:t>{itemGamer}</w:t>
      </w:r>
      <w:r>
        <w:rPr>
          <w:rFonts w:ascii="Consolas" w:hAnsi="Consolas"/>
          <w:color w:val="A31515"/>
          <w:sz w:val="18"/>
          <w:szCs w:val="18"/>
        </w:rPr>
        <w:t>  ;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750F4E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rPr>
          <w:rFonts w:ascii="Consolas" w:hAnsi="Consolas"/>
          <w:sz w:val="18"/>
          <w:szCs w:val="18"/>
        </w:rPr>
        <w:t>{itemTea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7D0CC9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04581F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JoinGamersList.Count()==5</w:t>
      </w:r>
    </w:p>
    <w:p w14:paraId="3596C029" w14:textId="77777777" w:rsidR="00E546B9" w:rsidRDefault="00E546B9" w:rsidP="0014305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GamerId==1,GamerName=Name1,TeamId=1  ;  Team:TeamId==1,TeamName=Team1</w:t>
      </w:r>
    </w:p>
    <w:p w14:paraId="7356B4FD" w14:textId="77777777" w:rsidR="00E546B9" w:rsidRDefault="00E546B9" w:rsidP="0014305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GamerId==3,GamerName=Name3,TeamId=1  ;  Team:TeamId==1,TeamName=Team1</w:t>
      </w:r>
    </w:p>
    <w:p w14:paraId="606A54C8" w14:textId="77777777" w:rsidR="00E546B9" w:rsidRDefault="00E546B9" w:rsidP="0014305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GamerId==4,GamerName=Name4,TeamId=1  ;  Team:TeamId==1,TeamName=Team1</w:t>
      </w:r>
    </w:p>
    <w:p w14:paraId="6A4354B2" w14:textId="77777777" w:rsidR="00E546B9" w:rsidRDefault="00E546B9" w:rsidP="0014305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GamerId==2,GamerName=Name2,TeamId=2  ;  Team:TeamId==2,TeamName=Team2</w:t>
      </w:r>
    </w:p>
    <w:p w14:paraId="34151AEA" w14:textId="77777777" w:rsidR="00E546B9" w:rsidRDefault="00E546B9" w:rsidP="0014305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GamerId==5,GamerName=Name9,TeamId=2  ;  Team:TeamId==2,TeamName=Team2</w:t>
      </w:r>
    </w:p>
    <w:p w14:paraId="28B64C3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4969F36" w14:textId="77777777" w:rsidR="00E546B9" w:rsidRDefault="00E546B9" w:rsidP="0014305B">
      <w:pPr>
        <w:spacing w:after="0"/>
      </w:pPr>
    </w:p>
    <w:p w14:paraId="5166D486" w14:textId="77777777" w:rsidR="00E546B9" w:rsidRDefault="00E546B9" w:rsidP="0014305B">
      <w:pPr>
        <w:spacing w:after="0"/>
      </w:pPr>
    </w:p>
    <w:p w14:paraId="70F406E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===================================</w:t>
      </w:r>
    </w:p>
    <w:p w14:paraId="5CB986C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JoinTeamsList(teamsList, gamersList)</w:t>
      </w:r>
    </w:p>
    <w:p w14:paraId="5475AAB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GamersListJoinTeamsList(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 teamsList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List)</w:t>
      </w:r>
    </w:p>
    <w:p w14:paraId="4122D71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0A2786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 gamersListGroupJoinTeamsList -------------------------------------</w:t>
      </w:r>
    </w:p>
    <w:p w14:paraId="23F2DD1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eftOutterJoin (Not the right way)</w:t>
      </w:r>
    </w:p>
    <w:p w14:paraId="37189FF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 GroupJoin teamsList by Lambda expression query.</w:t>
      </w:r>
    </w:p>
    <w:p w14:paraId="46BE5E3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fact, this is GamersList LeftOutterJoin teamsList by lambda expression Query.</w:t>
      </w:r>
    </w:p>
    <w:p w14:paraId="10312B6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ut this is NOT the "right way" to do LeftOutterJoin</w:t>
      </w:r>
    </w:p>
    <w:p w14:paraId="495A52C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.GroupJoin(...teamsList...)...</w:t>
      </w:r>
    </w:p>
    <w:p w14:paraId="29265FA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1.</w:t>
      </w:r>
    </w:p>
    <w:p w14:paraId="40306ED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1D18505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48D01D6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73060BC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2.</w:t>
      </w:r>
    </w:p>
    <w:p w14:paraId="49FDE28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Gamer" collection LeftOutterJoin "Team" collection into one collection.</w:t>
      </w:r>
    </w:p>
    <w:p w14:paraId="2BE9036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it need only one foreach to loop all elements in collection.</w:t>
      </w:r>
    </w:p>
    <w:p w14:paraId="2533770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3.</w:t>
      </w:r>
    </w:p>
    <w:p w14:paraId="4269483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 and Team with Id==3 has no Gamer.</w:t>
      </w:r>
    </w:p>
    <w:p w14:paraId="5C05350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 and Gamer with Id==6 has no Team.</w:t>
      </w:r>
    </w:p>
    <w:p w14:paraId="4ED165A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eftOutterJoin will take the matching elements from both two collections,</w:t>
      </w:r>
    </w:p>
    <w:p w14:paraId="523686E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lus the non-matching elements from the left, which is "Gamer".</w:t>
      </w:r>
    </w:p>
    <w:p w14:paraId="10E1F25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amer with Id==6 ,which has no team, will still be returned.</w:t>
      </w:r>
    </w:p>
    <w:p w14:paraId="471B6DD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5 "Gamers" who has a "Team", plus 1 "Gamer" who has no "Team".</w:t>
      </w:r>
    </w:p>
    <w:p w14:paraId="0252AB3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1. gamersListGroupJoinTeamsList ------------- "</w:t>
      </w:r>
      <w:r>
        <w:rPr>
          <w:rFonts w:ascii="Consolas" w:hAnsi="Consolas"/>
          <w:sz w:val="18"/>
          <w:szCs w:val="18"/>
        </w:rPr>
        <w:t>);</w:t>
      </w:r>
    </w:p>
    <w:p w14:paraId="387E9D4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1. GamersList LeftOutterJoin teamsList by lambda expression Query, but NOT the right way to do 'LeftOutterJoin' ------ "</w:t>
      </w:r>
      <w:r>
        <w:rPr>
          <w:rFonts w:ascii="Consolas" w:hAnsi="Consolas"/>
          <w:sz w:val="18"/>
          <w:szCs w:val="18"/>
        </w:rPr>
        <w:t>);</w:t>
      </w:r>
    </w:p>
    <w:p w14:paraId="6C6510F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GroupJoinTeamsList =</w:t>
      </w:r>
    </w:p>
    <w:p w14:paraId="7C482EC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gamersList.GroupJoin(</w:t>
      </w:r>
    </w:p>
    <w:p w14:paraId="7837E69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teamsList,</w:t>
      </w:r>
    </w:p>
    <w:p w14:paraId="13969F7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g =&gt; g.TeamId,</w:t>
      </w:r>
    </w:p>
    <w:p w14:paraId="146FE23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t =&gt; t.Id,</w:t>
      </w:r>
    </w:p>
    <w:p w14:paraId="2345E68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(gamer, teams)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4BA938E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5FA00A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s = teams,</w:t>
      </w:r>
    </w:p>
    <w:p w14:paraId="52F768E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eams is actually a collections, not single item.</w:t>
      </w:r>
    </w:p>
    <w:p w14:paraId="7880FB4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ecause Each Team can have many Gamers</w:t>
      </w:r>
    </w:p>
    <w:p w14:paraId="0735A37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ut each Gamer can only have one Team in this case.</w:t>
      </w:r>
    </w:p>
    <w:p w14:paraId="2FCC2A9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 = gamer</w:t>
      </w:r>
    </w:p>
    <w:p w14:paraId="468B15C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0CF909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15E9EEA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ListGroupJoinTeamsList.Count()==</w:t>
      </w:r>
      <w:r>
        <w:rPr>
          <w:rFonts w:ascii="Consolas" w:hAnsi="Consolas"/>
          <w:sz w:val="18"/>
          <w:szCs w:val="18"/>
        </w:rPr>
        <w:t>{gamersListGroupJoinTeamsList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A747C2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GroupJoinTeamsList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GroupJoinTeamsList)</w:t>
      </w:r>
    </w:p>
    <w:p w14:paraId="71CC43C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44501D8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ok the Type</w:t>
      </w:r>
    </w:p>
    <w:p w14:paraId="508A8D5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gamersListGroupJoinTeamsListItem;</w:t>
      </w:r>
    </w:p>
    <w:p w14:paraId="6E5D9B7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itemGamer = gamersListGroupJoinTeamsListItem.Gamer;</w:t>
      </w:r>
    </w:p>
    <w:p w14:paraId="182157E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 itemTeams = gamersListGroupJoinTeamsListItem.Teams;</w:t>
      </w:r>
    </w:p>
    <w:p w14:paraId="5235292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sFirst = gamersListGroupJoinTeamsListItem.Teams.FirstOrDefault();</w:t>
      </w:r>
    </w:p>
    <w:p w14:paraId="5C77C16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Gamer</w:t>
      </w:r>
    </w:p>
    <w:p w14:paraId="7942CA1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t> </w:t>
      </w:r>
      <w:r>
        <w:rPr>
          <w:rFonts w:ascii="Consolas" w:hAnsi="Consolas"/>
          <w:sz w:val="18"/>
          <w:szCs w:val="18"/>
        </w:rPr>
        <w:t>{itemGam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250512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Team</w:t>
      </w:r>
    </w:p>
    <w:p w14:paraId="2E468CB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:</w:t>
      </w:r>
      <w:r>
        <w:t> </w:t>
      </w:r>
      <w:r>
        <w:rPr>
          <w:rFonts w:ascii="Consolas" w:hAnsi="Consolas"/>
          <w:sz w:val="18"/>
          <w:szCs w:val="18"/>
        </w:rPr>
        <w:t>{itemTeams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390A41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.FirstOrDefault():</w:t>
      </w:r>
      <w:r>
        <w:t> </w:t>
      </w:r>
      <w:r>
        <w:rPr>
          <w:rFonts w:ascii="Consolas" w:hAnsi="Consolas"/>
          <w:sz w:val="18"/>
          <w:szCs w:val="18"/>
        </w:rPr>
        <w:t>{itemTeamsFirs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EF2EF6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temTeams)</w:t>
      </w:r>
    </w:p>
    <w:p w14:paraId="08D60F7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71D118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t> </w:t>
      </w:r>
      <w:r>
        <w:rPr>
          <w:rFonts w:ascii="Consolas" w:hAnsi="Consolas"/>
          <w:sz w:val="18"/>
          <w:szCs w:val="18"/>
        </w:rPr>
        <w:t>{tea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136C0E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C92919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5DE73DF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B421CB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ListGroupJoinTeamsList.Count()==6</w:t>
      </w:r>
    </w:p>
    <w:p w14:paraId="025400A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</w:t>
      </w:r>
    </w:p>
    <w:p w14:paraId="6BA9E9A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70755D1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1,TeamName=Team1</w:t>
      </w:r>
    </w:p>
    <w:p w14:paraId="61825AA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60DDBF1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</w:t>
      </w:r>
    </w:p>
    <w:p w14:paraId="35F9D00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4BAF104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2,TeamName=Team2</w:t>
      </w:r>
    </w:p>
    <w:p w14:paraId="161095A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2,TeamName=Team2</w:t>
      </w:r>
    </w:p>
    <w:p w14:paraId="1549753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</w:t>
      </w:r>
    </w:p>
    <w:p w14:paraId="3E239BF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7724629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1,TeamName=Team1</w:t>
      </w:r>
    </w:p>
    <w:p w14:paraId="49E8578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7173F51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</w:t>
      </w:r>
    </w:p>
    <w:p w14:paraId="088D918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3A13ACF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1,TeamName=Team1</w:t>
      </w:r>
    </w:p>
    <w:p w14:paraId="1FDEAAC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3C49D56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</w:t>
      </w:r>
    </w:p>
    <w:p w14:paraId="778DA79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1063226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2,TeamName=Team2</w:t>
      </w:r>
    </w:p>
    <w:p w14:paraId="462B751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2,TeamName=Team2</w:t>
      </w:r>
    </w:p>
    <w:p w14:paraId="0C383C5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6,GamerName=Name10,TeamId=0</w:t>
      </w:r>
    </w:p>
    <w:p w14:paraId="646EA90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OnLieGame.Team[]</w:t>
      </w:r>
    </w:p>
    <w:p w14:paraId="0457FEF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</w:t>
      </w:r>
    </w:p>
    <w:p w14:paraId="3EDDEA48" w14:textId="77777777" w:rsidR="00E546B9" w:rsidRDefault="00E546B9" w:rsidP="0014305B">
      <w:pPr>
        <w:spacing w:after="0"/>
      </w:pPr>
    </w:p>
    <w:p w14:paraId="627192BD" w14:textId="77777777" w:rsidR="00E546B9" w:rsidRDefault="00E546B9" w:rsidP="0014305B">
      <w:pPr>
        <w:spacing w:after="0"/>
      </w:pPr>
    </w:p>
    <w:p w14:paraId="3A173A8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2. gamersListGroupJoinTeamsListSelectMany --------------------------------------</w:t>
      </w:r>
    </w:p>
    <w:p w14:paraId="282DD73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eftOutterJoin</w:t>
      </w:r>
    </w:p>
    <w:p w14:paraId="01A52D7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 GroupJoin teamsList by Lambda expression query.</w:t>
      </w:r>
    </w:p>
    <w:p w14:paraId="38CE370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fact, this is GamersList LeftOutterJoin teamsList by lambda expression Query.</w:t>
      </w:r>
    </w:p>
    <w:p w14:paraId="5A22BB2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the "right way" to do LeftOutterJoin</w:t>
      </w:r>
    </w:p>
    <w:p w14:paraId="017191E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.GroupJoin(...teamsList...).SelectMany(...)</w:t>
      </w:r>
    </w:p>
    <w:p w14:paraId="7CF7AF4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1.</w:t>
      </w:r>
    </w:p>
    <w:p w14:paraId="450CE90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1B547EA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138B564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6379056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2.</w:t>
      </w:r>
    </w:p>
    <w:p w14:paraId="34D1420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Gamer" collection LeftOutterJoin "Team" collection into one collection.</w:t>
      </w:r>
    </w:p>
    <w:p w14:paraId="5ADF82F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it need only one foreach to loop all elements in collection.</w:t>
      </w:r>
    </w:p>
    <w:p w14:paraId="4BB088A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3.</w:t>
      </w:r>
    </w:p>
    <w:p w14:paraId="4E76AA8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 and Team with Id==3 has no Gamer.</w:t>
      </w:r>
    </w:p>
    <w:p w14:paraId="397A058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 and Gamer with Id==6 has no Team.</w:t>
      </w:r>
    </w:p>
    <w:p w14:paraId="1932836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eftOutterJoin will take the matching elements from both two collections,</w:t>
      </w:r>
    </w:p>
    <w:p w14:paraId="41E8CAB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lus the non-matching elements from the left, which is "Gamer".</w:t>
      </w:r>
    </w:p>
    <w:p w14:paraId="1AB560F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amer with Id==6 ,which has no team, will still be returned.</w:t>
      </w:r>
    </w:p>
    <w:p w14:paraId="3B569E9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5 "Gamers" who has a "Team", plus 1 "Gamer" who has no "Team".</w:t>
      </w:r>
    </w:p>
    <w:p w14:paraId="050E775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2. gamersListGroupJoinTeamsListSelectMany ------------- "</w:t>
      </w:r>
      <w:r>
        <w:rPr>
          <w:rFonts w:ascii="Consolas" w:hAnsi="Consolas"/>
          <w:sz w:val="18"/>
          <w:szCs w:val="18"/>
        </w:rPr>
        <w:t>);</w:t>
      </w:r>
    </w:p>
    <w:p w14:paraId="1705542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2. GamersList LeftOutterJoin teamsList by lambda expression Query, this is the right way to do 'LeftOutterJoin' ------ "</w:t>
      </w:r>
      <w:r>
        <w:rPr>
          <w:rFonts w:ascii="Consolas" w:hAnsi="Consolas"/>
          <w:sz w:val="18"/>
          <w:szCs w:val="18"/>
        </w:rPr>
        <w:t>);</w:t>
      </w:r>
    </w:p>
    <w:p w14:paraId="427AD05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GroupJoinTeamsListSelectMany =</w:t>
      </w:r>
    </w:p>
    <w:p w14:paraId="7C9831F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gamersList.GroupJoin(</w:t>
      </w:r>
    </w:p>
    <w:p w14:paraId="75C2853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teamsList,</w:t>
      </w:r>
    </w:p>
    <w:p w14:paraId="427D3B6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g =&gt; g.TeamId,</w:t>
      </w:r>
    </w:p>
    <w:p w14:paraId="595D206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t =&gt; t.Id,</w:t>
      </w:r>
    </w:p>
    <w:p w14:paraId="64B119E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(gamer, teams)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793AE6B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3B1DEB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s = teams,</w:t>
      </w:r>
    </w:p>
    <w:p w14:paraId="39BAADA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eams is actually a collections, not single item.</w:t>
      </w:r>
    </w:p>
    <w:p w14:paraId="49A409C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ecause Each Team can have many Gamers</w:t>
      </w:r>
    </w:p>
    <w:p w14:paraId="3518D12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ut each Gamer can only have one Team in this case.</w:t>
      </w:r>
    </w:p>
    <w:p w14:paraId="141D345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 = gamer</w:t>
      </w:r>
    </w:p>
    <w:p w14:paraId="3F6DBFA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05E3F8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).SelectMany(</w:t>
      </w:r>
    </w:p>
    <w:p w14:paraId="6AB84AC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item =&gt; item.Teams.DefaultIfEmpty(),</w:t>
      </w:r>
    </w:p>
    <w:p w14:paraId="3B189BD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(item, itemTeam)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3A1E624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AAC8D2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 = item.Gamer,</w:t>
      </w:r>
    </w:p>
    <w:p w14:paraId="08B0628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 = itemTeam</w:t>
      </w:r>
    </w:p>
    <w:p w14:paraId="71C04F1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item" parameter means each item of "new{Teams,Gamer}"</w:t>
      </w:r>
    </w:p>
    <w:p w14:paraId="79A84B0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itemTeam" parameter means each item of "item.Teams.DefaultIfEmpty()"</w:t>
      </w:r>
    </w:p>
    <w:p w14:paraId="4854160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CDED2F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6B4FB97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ListGroupJoinTeamsListSelectMany.Count()==</w:t>
      </w:r>
      <w:r>
        <w:rPr>
          <w:rFonts w:ascii="Consolas" w:hAnsi="Consolas"/>
          <w:sz w:val="18"/>
          <w:szCs w:val="18"/>
        </w:rPr>
        <w:t>{gamersListGroupJoinTeamsListSelectMany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C8C3BB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GroupJoinTeamsListSelectMany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GroupJoinTeamsListSelectMany)</w:t>
      </w:r>
    </w:p>
    <w:p w14:paraId="5ADAC73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618B78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ok the Type</w:t>
      </w:r>
    </w:p>
    <w:p w14:paraId="4D45CB9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gamersListGroupJoinTeamsListSelectManyItem;</w:t>
      </w:r>
    </w:p>
    <w:p w14:paraId="09A09BB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itemGamer = gamersListGroupJoinTeamsListSelectManyItem.Gamer;</w:t>
      </w:r>
    </w:p>
    <w:p w14:paraId="71820A2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 = gamersListGroupJoinTeamsListSelectManyItem.Team;</w:t>
      </w:r>
    </w:p>
    <w:p w14:paraId="24CD4C9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Gamer</w:t>
      </w:r>
    </w:p>
    <w:p w14:paraId="7301355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t> </w:t>
      </w:r>
      <w:r>
        <w:rPr>
          <w:rFonts w:ascii="Consolas" w:hAnsi="Consolas"/>
          <w:sz w:val="18"/>
          <w:szCs w:val="18"/>
        </w:rPr>
        <w:t>{itemGam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0694D8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Team</w:t>
      </w:r>
    </w:p>
    <w:p w14:paraId="32D05A4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t> </w:t>
      </w:r>
      <w:r>
        <w:rPr>
          <w:rFonts w:ascii="Consolas" w:hAnsi="Consolas"/>
          <w:sz w:val="18"/>
          <w:szCs w:val="18"/>
        </w:rPr>
        <w:t>{itemTea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E2564D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7B9B35C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C6B9FE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ListGroupJoinTeamsListSelectMany.Count()==6</w:t>
      </w:r>
    </w:p>
    <w:p w14:paraId="17E28E8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</w:t>
      </w:r>
    </w:p>
    <w:p w14:paraId="6982A58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54165AF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</w:t>
      </w:r>
    </w:p>
    <w:p w14:paraId="78AC341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2,TeamName=Team2</w:t>
      </w:r>
    </w:p>
    <w:p w14:paraId="0156E39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</w:t>
      </w:r>
    </w:p>
    <w:p w14:paraId="7D67041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741471B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</w:t>
      </w:r>
    </w:p>
    <w:p w14:paraId="4F5C82C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2B11F6C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</w:t>
      </w:r>
    </w:p>
    <w:p w14:paraId="6B349B5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2,TeamName=Team2</w:t>
      </w:r>
    </w:p>
    <w:p w14:paraId="5C372B4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6,GamerName=Name10,TeamId=0</w:t>
      </w:r>
    </w:p>
    <w:p w14:paraId="4B84D75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</w:t>
      </w:r>
    </w:p>
    <w:p w14:paraId="4246823E" w14:textId="77777777" w:rsidR="00E546B9" w:rsidRDefault="00E546B9" w:rsidP="0014305B">
      <w:pPr>
        <w:spacing w:after="0"/>
      </w:pPr>
    </w:p>
    <w:p w14:paraId="25FF699B" w14:textId="77777777" w:rsidR="00E546B9" w:rsidRDefault="00E546B9" w:rsidP="0014305B">
      <w:pPr>
        <w:spacing w:after="0"/>
      </w:pPr>
    </w:p>
    <w:p w14:paraId="5283140F" w14:textId="77777777" w:rsidR="00E546B9" w:rsidRDefault="00E546B9" w:rsidP="0014305B">
      <w:pPr>
        <w:spacing w:after="0"/>
      </w:pPr>
    </w:p>
    <w:p w14:paraId="09A5587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3. gamersListJoinTeamsListIntoGroupSqlLikeQuery -----------------------------------------</w:t>
      </w:r>
    </w:p>
    <w:p w14:paraId="2740B9D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eftOutterJoin (Not the right way)</w:t>
      </w:r>
    </w:p>
    <w:p w14:paraId="7925F4F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 GroupJoin teamsList by Sql Like Query</w:t>
      </w:r>
    </w:p>
    <w:p w14:paraId="4033D11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fact, this is GamersList LeftOutterJoin teamsList by Sql Like Query.</w:t>
      </w:r>
    </w:p>
    <w:p w14:paraId="1EE8668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ut this is NOT the "right way" to do LeftOutterJoin</w:t>
      </w:r>
    </w:p>
    <w:p w14:paraId="54B0F08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rom...Join...On...Into...Select...</w:t>
      </w:r>
    </w:p>
    <w:p w14:paraId="23073A9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3.1.</w:t>
      </w:r>
    </w:p>
    <w:p w14:paraId="675F6F6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53416CE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0FFBB36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461D8BC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3.2.</w:t>
      </w:r>
    </w:p>
    <w:p w14:paraId="7688D8B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Gamer" collection LeftOutterJoin "Team" collection into one collection.</w:t>
      </w:r>
    </w:p>
    <w:p w14:paraId="7AEFBD5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it need only one foreach to loop all elements in collection.</w:t>
      </w:r>
    </w:p>
    <w:p w14:paraId="5A40E94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3.3.</w:t>
      </w:r>
    </w:p>
    <w:p w14:paraId="0743690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 and Team with Id==3 has no Gamer.</w:t>
      </w:r>
    </w:p>
    <w:p w14:paraId="4020BF2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 and Gamer with Id==6 has no Team.</w:t>
      </w:r>
    </w:p>
    <w:p w14:paraId="435323C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eftOutterJoin will take the matching elements from both two collections,</w:t>
      </w:r>
    </w:p>
    <w:p w14:paraId="67912C0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lus the non-matching elements from the left, which is "Gamer".</w:t>
      </w:r>
    </w:p>
    <w:p w14:paraId="4752664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amer with Id==6 ,which has no team, will still be returned.</w:t>
      </w:r>
    </w:p>
    <w:p w14:paraId="3F2B717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5 "Gamers" who has a "Team", plus 1 "Gamer" who has no "Team".</w:t>
      </w:r>
    </w:p>
    <w:p w14:paraId="00ABAAE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3. gamersListJoinTeamsListIntoGroupSqlLikeQuery ------------- "</w:t>
      </w:r>
      <w:r>
        <w:rPr>
          <w:rFonts w:ascii="Consolas" w:hAnsi="Consolas"/>
          <w:sz w:val="18"/>
          <w:szCs w:val="18"/>
        </w:rPr>
        <w:t>);</w:t>
      </w:r>
    </w:p>
    <w:p w14:paraId="54C767B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3. GamersList LeftOutterJoin teamsList by Sql Like Query, but NOT the right way to do 'LeftOutterJoin' ------ "</w:t>
      </w:r>
      <w:r>
        <w:rPr>
          <w:rFonts w:ascii="Consolas" w:hAnsi="Consolas"/>
          <w:sz w:val="18"/>
          <w:szCs w:val="18"/>
        </w:rPr>
        <w:t>);</w:t>
      </w:r>
    </w:p>
    <w:p w14:paraId="00E363A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JoinTeamsListIntoGroupSqlLikeQuery =</w:t>
      </w:r>
    </w:p>
    <w:p w14:paraId="2E72C02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</w:t>
      </w:r>
    </w:p>
    <w:p w14:paraId="0341904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sList</w:t>
      </w:r>
    </w:p>
    <w:p w14:paraId="0547B99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g.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quals</w:t>
      </w:r>
      <w:r>
        <w:t> </w:t>
      </w:r>
      <w:r>
        <w:rPr>
          <w:rFonts w:ascii="Consolas" w:hAnsi="Consolas"/>
          <w:sz w:val="18"/>
          <w:szCs w:val="18"/>
        </w:rPr>
        <w:t>t.Id</w:t>
      </w:r>
    </w:p>
    <w:p w14:paraId="2BA67E0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eampGroup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ifferent Here</w:t>
      </w:r>
    </w:p>
    <w:p w14:paraId="2D3DA7E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315F98F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B7D321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 = g,</w:t>
      </w:r>
    </w:p>
    <w:p w14:paraId="4CF6C8A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s = teampGroup</w:t>
      </w:r>
    </w:p>
    <w:p w14:paraId="327CD95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7AAB495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ListJoinTeamsListIntoGroupSqlLikeQuery.Count()==</w:t>
      </w:r>
      <w:r>
        <w:rPr>
          <w:rFonts w:ascii="Consolas" w:hAnsi="Consolas"/>
          <w:sz w:val="18"/>
          <w:szCs w:val="18"/>
        </w:rPr>
        <w:t>{gamersListJoinTeamsListIntoGroupSqlLikeQuery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82A04F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JointeamsListIntoGroupSqlLikeQuery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JoinTeamsListIntoGroupSqlLikeQuery)</w:t>
      </w:r>
    </w:p>
    <w:p w14:paraId="1F0D80E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417CDF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ook the Type</w:t>
      </w:r>
    </w:p>
    <w:p w14:paraId="0045CD6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gamersListJointeamsListIntoGroupSqlLikeQueryItem;</w:t>
      </w:r>
    </w:p>
    <w:p w14:paraId="10E5E39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 itemTeams = gamersListJointeamsListIntoGroupSqlLikeQueryItem.Teams;</w:t>
      </w:r>
    </w:p>
    <w:p w14:paraId="5E59561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sFirst = gamersListJointeamsListIntoGroupSqlLikeQueryItem.Teams.FirstOrDefault();</w:t>
      </w:r>
    </w:p>
    <w:p w14:paraId="2448EC6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rPr>
          <w:rFonts w:ascii="Consolas" w:hAnsi="Consolas"/>
          <w:color w:val="2B91AF"/>
          <w:sz w:val="18"/>
          <w:szCs w:val="18"/>
        </w:rPr>
        <w:t>Gamer </w:t>
      </w:r>
      <w:r>
        <w:rPr>
          <w:rFonts w:ascii="Consolas" w:hAnsi="Consolas"/>
          <w:sz w:val="18"/>
          <w:szCs w:val="18"/>
        </w:rPr>
        <w:t>itemGamer = gamersListJointeamsListIntoGroupSqlLikeQueryItem.Gamer;</w:t>
      </w:r>
    </w:p>
    <w:p w14:paraId="1CA2305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Gamer</w:t>
      </w:r>
    </w:p>
    <w:p w14:paraId="15255C4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t> </w:t>
      </w:r>
      <w:r>
        <w:rPr>
          <w:rFonts w:ascii="Consolas" w:hAnsi="Consolas"/>
          <w:sz w:val="18"/>
          <w:szCs w:val="18"/>
        </w:rPr>
        <w:t>{itemGam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5523ED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nt Team</w:t>
      </w:r>
    </w:p>
    <w:p w14:paraId="4F410A7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:</w:t>
      </w:r>
      <w:r>
        <w:t> </w:t>
      </w:r>
      <w:r>
        <w:rPr>
          <w:rFonts w:ascii="Consolas" w:hAnsi="Consolas"/>
          <w:sz w:val="18"/>
          <w:szCs w:val="18"/>
        </w:rPr>
        <w:t>{itemTeams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D3BE4C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.FirstOrDefault():</w:t>
      </w:r>
      <w:r>
        <w:t> </w:t>
      </w:r>
      <w:r>
        <w:rPr>
          <w:rFonts w:ascii="Consolas" w:hAnsi="Consolas"/>
          <w:sz w:val="18"/>
          <w:szCs w:val="18"/>
        </w:rPr>
        <w:t>{itemTeamsFirs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DC3924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temTeams)</w:t>
      </w:r>
    </w:p>
    <w:p w14:paraId="62D0C48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E0F609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t> </w:t>
      </w:r>
      <w:r>
        <w:rPr>
          <w:rFonts w:ascii="Consolas" w:hAnsi="Consolas"/>
          <w:sz w:val="18"/>
          <w:szCs w:val="18"/>
        </w:rPr>
        <w:t>{tea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EF9E8A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4605B6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3F9FC32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F0F951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ListJoinTeamsListIntoGroupSqlLikeQuery.Count()==6</w:t>
      </w:r>
    </w:p>
    <w:p w14:paraId="43D7D4A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</w:t>
      </w:r>
    </w:p>
    <w:p w14:paraId="4A06963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79BE6E2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1,TeamName=Team1</w:t>
      </w:r>
    </w:p>
    <w:p w14:paraId="1994159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610D632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</w:t>
      </w:r>
    </w:p>
    <w:p w14:paraId="59A291F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4CC6515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2,TeamName=Team2</w:t>
      </w:r>
    </w:p>
    <w:p w14:paraId="6F2AB78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2,TeamName=Team2</w:t>
      </w:r>
    </w:p>
    <w:p w14:paraId="54CF1F0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</w:t>
      </w:r>
    </w:p>
    <w:p w14:paraId="28E6A59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336C4FD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1,TeamName=Team1</w:t>
      </w:r>
    </w:p>
    <w:p w14:paraId="5D40338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03060AB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</w:t>
      </w:r>
    </w:p>
    <w:p w14:paraId="19D55F8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29BD8F9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1,TeamName=Team1</w:t>
      </w:r>
    </w:p>
    <w:p w14:paraId="683B49E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458F3B3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</w:t>
      </w:r>
    </w:p>
    <w:p w14:paraId="22E0C44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23D7340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2,TeamName=Team2</w:t>
      </w:r>
    </w:p>
    <w:p w14:paraId="11F3048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2,TeamName=Team2</w:t>
      </w:r>
    </w:p>
    <w:p w14:paraId="330058D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6,GamerName=Name10,TeamId=0</w:t>
      </w:r>
    </w:p>
    <w:p w14:paraId="2F5C649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OnLieGame.Team[]</w:t>
      </w:r>
    </w:p>
    <w:p w14:paraId="068B580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</w:t>
      </w:r>
    </w:p>
    <w:p w14:paraId="2ABC2131" w14:textId="77777777" w:rsidR="00E546B9" w:rsidRDefault="00E546B9" w:rsidP="0014305B">
      <w:pPr>
        <w:spacing w:after="0"/>
      </w:pPr>
    </w:p>
    <w:p w14:paraId="0E520DD3" w14:textId="77777777" w:rsidR="00E546B9" w:rsidRDefault="00E546B9" w:rsidP="0014305B">
      <w:pPr>
        <w:spacing w:after="0"/>
      </w:pPr>
    </w:p>
    <w:p w14:paraId="7CE913E4" w14:textId="77777777" w:rsidR="00E546B9" w:rsidRDefault="00E546B9" w:rsidP="0014305B">
      <w:pPr>
        <w:spacing w:after="0"/>
      </w:pPr>
    </w:p>
    <w:p w14:paraId="14AD138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4. gamersListJoinTeamsListIntoGroupFromGroupSqlLikeQuery --------------------------------</w:t>
      </w:r>
    </w:p>
    <w:p w14:paraId="4ED30C1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eftOutterJoin</w:t>
      </w:r>
    </w:p>
    <w:p w14:paraId="1182C2D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 GroupJoin teamsList by Sql Like Query</w:t>
      </w:r>
    </w:p>
    <w:p w14:paraId="607983B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fact, this is GamersList LeftOutterJoin teamsList by Sql Like Query.</w:t>
      </w:r>
    </w:p>
    <w:p w14:paraId="30BE62D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this is the "right way" to do 'LeftOutterJoin'</w:t>
      </w:r>
    </w:p>
    <w:p w14:paraId="12E197E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rom...Join...On...Into...(From...)Select...</w:t>
      </w:r>
    </w:p>
    <w:p w14:paraId="738D910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4.1.</w:t>
      </w:r>
    </w:p>
    <w:p w14:paraId="190162A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65337C6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0338A1C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2EA2729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4.2.</w:t>
      </w:r>
    </w:p>
    <w:p w14:paraId="29138A1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Gamer" collection LeftOutterJoin "Team" collection into one collection.</w:t>
      </w:r>
    </w:p>
    <w:p w14:paraId="6DA46BE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it need only one foreach to loop all elements in collection.</w:t>
      </w:r>
    </w:p>
    <w:p w14:paraId="57CCE39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4.3.</w:t>
      </w:r>
    </w:p>
    <w:p w14:paraId="6A452F1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 and Team with Id==3 has no Gamer.</w:t>
      </w:r>
    </w:p>
    <w:p w14:paraId="7B2C678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 and Gamer with Id==6 has no Team.</w:t>
      </w:r>
    </w:p>
    <w:p w14:paraId="718BE47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eftOutterJoin will take the matching elements from both two collections,</w:t>
      </w:r>
    </w:p>
    <w:p w14:paraId="1EC91F1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lus the non-matching elements from the left, which is "Gamer".</w:t>
      </w:r>
    </w:p>
    <w:p w14:paraId="24B9CE0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amer with Id==6 ,which has no team, will still be returned.</w:t>
      </w:r>
    </w:p>
    <w:p w14:paraId="0721D03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5 "Gamers" who has a "Team", plus 1 "Gamer" who has no "Team".</w:t>
      </w:r>
    </w:p>
    <w:p w14:paraId="373E8B0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4. gamersListJoinTeamsListIntoGroupFromGroupSqlLikeQuery ------------- "</w:t>
      </w:r>
      <w:r>
        <w:rPr>
          <w:rFonts w:ascii="Consolas" w:hAnsi="Consolas"/>
          <w:sz w:val="18"/>
          <w:szCs w:val="18"/>
        </w:rPr>
        <w:t>);</w:t>
      </w:r>
    </w:p>
    <w:p w14:paraId="75676CD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4. GamersList LeftOutterJoin teamsList by Sql Like Query, and this is the right way to do 'LeftOutterJoin' ------ "</w:t>
      </w:r>
      <w:r>
        <w:rPr>
          <w:rFonts w:ascii="Consolas" w:hAnsi="Consolas"/>
          <w:sz w:val="18"/>
          <w:szCs w:val="18"/>
        </w:rPr>
        <w:t>);</w:t>
      </w:r>
    </w:p>
    <w:p w14:paraId="1BC77F4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JoinTeamsListIntoGroupFromGroupSqlLikeQuery =</w:t>
      </w:r>
    </w:p>
    <w:p w14:paraId="4F69799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</w:t>
      </w:r>
    </w:p>
    <w:p w14:paraId="1C6975D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sList</w:t>
      </w:r>
    </w:p>
    <w:p w14:paraId="14D960A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g.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quals</w:t>
      </w:r>
      <w:r>
        <w:t> </w:t>
      </w:r>
      <w:r>
        <w:rPr>
          <w:rFonts w:ascii="Consolas" w:hAnsi="Consolas"/>
          <w:sz w:val="18"/>
          <w:szCs w:val="18"/>
        </w:rPr>
        <w:t>t.Id</w:t>
      </w:r>
    </w:p>
    <w:p w14:paraId="725D304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eampGroup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ifferent Here</w:t>
      </w:r>
    </w:p>
    <w:p w14:paraId="7C11A5D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pGroup.DefaultIfEmpty()</w:t>
      </w:r>
    </w:p>
    <w:p w14:paraId="4C146D7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ifferent Here                                     </w:t>
      </w:r>
    </w:p>
    <w:p w14:paraId="46B957C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for each team from teampGroup, teampGroup is a collection</w:t>
      </w:r>
    </w:p>
    <w:p w14:paraId="4F68974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7A80448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5D2B32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 = g,</w:t>
      </w:r>
    </w:p>
    <w:p w14:paraId="1F30E38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s = teampGroup,</w:t>
      </w:r>
    </w:p>
    <w:p w14:paraId="3195502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eam = team == null ?</w:t>
      </w:r>
    </w:p>
    <w:p w14:paraId="483135D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new Team { Id = 0, Name = "NoTeam" } :</w:t>
      </w:r>
    </w:p>
    <w:p w14:paraId="22EB907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team</w:t>
      </w:r>
    </w:p>
    <w:p w14:paraId="4211D56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 = team ??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{ Id = 0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eam"</w:t>
      </w:r>
      <w:r>
        <w:t> </w:t>
      </w:r>
      <w:r>
        <w:rPr>
          <w:rFonts w:ascii="Consolas" w:hAnsi="Consolas"/>
          <w:sz w:val="18"/>
          <w:szCs w:val="18"/>
        </w:rPr>
        <w:t>}</w:t>
      </w:r>
    </w:p>
    <w:p w14:paraId="4134EF1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26C620C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ListJoinTeamsListIntoGroupFromGroupSqlLikeQuery.Count()==</w:t>
      </w:r>
      <w:r>
        <w:rPr>
          <w:rFonts w:ascii="Consolas" w:hAnsi="Consolas"/>
          <w:sz w:val="18"/>
          <w:szCs w:val="18"/>
        </w:rPr>
        <w:t>{gamersListJoinTeamsListIntoGroupFromGroupSqlLikeQuery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9E5163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JoinTeamsListIntoGroupFromGroupSqlLikeQuery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JoinTeamsListIntoGroupFromGroupSqlLikeQuery)</w:t>
      </w:r>
    </w:p>
    <w:p w14:paraId="0492093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17900A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ook the Type</w:t>
      </w:r>
    </w:p>
    <w:p w14:paraId="4A1C3B2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gamersListJoinTeamsListIntoGroupFromGroupSqlLikeQueryItem;</w:t>
      </w:r>
    </w:p>
    <w:p w14:paraId="381516B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itemGamer = gamersListJoinTeamsListIntoGroupFromGroupSqlLikeQueryItem.Gamer;</w:t>
      </w:r>
    </w:p>
    <w:p w14:paraId="1C15270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 itemTeams = gamersListJoinTeamsListIntoGroupFromGroupSqlLikeQueryItem.Teams;</w:t>
      </w:r>
    </w:p>
    <w:p w14:paraId="7286E20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temTeams is a collection</w:t>
      </w:r>
    </w:p>
    <w:p w14:paraId="3B9A000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sFirst = gamersListJoinTeamsListIntoGroupFromGroupSqlLikeQueryItem.Teams.FirstOrDefault();</w:t>
      </w:r>
    </w:p>
    <w:p w14:paraId="1DFF221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 = gamersListJoinTeamsListIntoGroupFromGroupSqlLikeQueryItem.Team;</w:t>
      </w:r>
    </w:p>
    <w:p w14:paraId="5FCAE21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Gamer</w:t>
      </w:r>
    </w:p>
    <w:p w14:paraId="0551104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t> </w:t>
      </w:r>
      <w:r>
        <w:rPr>
          <w:rFonts w:ascii="Consolas" w:hAnsi="Consolas"/>
          <w:sz w:val="18"/>
          <w:szCs w:val="18"/>
        </w:rPr>
        <w:t>{itemGam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1EA784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nt Team</w:t>
      </w:r>
    </w:p>
    <w:p w14:paraId="6B14A7E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:</w:t>
      </w:r>
      <w:r>
        <w:t> </w:t>
      </w:r>
      <w:r>
        <w:rPr>
          <w:rFonts w:ascii="Consolas" w:hAnsi="Consolas"/>
          <w:sz w:val="18"/>
          <w:szCs w:val="18"/>
        </w:rPr>
        <w:t>{itemTeams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27B76D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.FirstOrDefault():</w:t>
      </w:r>
      <w:r>
        <w:t> </w:t>
      </w:r>
      <w:r>
        <w:rPr>
          <w:rFonts w:ascii="Consolas" w:hAnsi="Consolas"/>
          <w:sz w:val="18"/>
          <w:szCs w:val="18"/>
        </w:rPr>
        <w:t>{itemTeamsFirs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58B934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t> </w:t>
      </w:r>
      <w:r>
        <w:rPr>
          <w:rFonts w:ascii="Consolas" w:hAnsi="Consolas"/>
          <w:sz w:val="18"/>
          <w:szCs w:val="18"/>
        </w:rPr>
        <w:t>{itemTea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69E4EA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temTeams)</w:t>
      </w:r>
    </w:p>
    <w:p w14:paraId="323C558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FA9F56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t> </w:t>
      </w:r>
      <w:r>
        <w:rPr>
          <w:rFonts w:ascii="Consolas" w:hAnsi="Consolas"/>
          <w:sz w:val="18"/>
          <w:szCs w:val="18"/>
        </w:rPr>
        <w:t>{tea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639718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4C5F9F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5A13B7C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17EEDF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ListJoinTeamsListIntoGroupFromGroupSqlLikeQuery.Count()==6</w:t>
      </w:r>
    </w:p>
    <w:p w14:paraId="3D7CFDC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</w:t>
      </w:r>
    </w:p>
    <w:p w14:paraId="7F212A6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3664096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1,TeamName=Team1</w:t>
      </w:r>
    </w:p>
    <w:p w14:paraId="36C9B4E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732E88E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5B47684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</w:t>
      </w:r>
    </w:p>
    <w:p w14:paraId="5D783B9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6892FAD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2,TeamName=Team2</w:t>
      </w:r>
    </w:p>
    <w:p w14:paraId="69AE65B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2,TeamName=Team2</w:t>
      </w:r>
    </w:p>
    <w:p w14:paraId="62812C9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2,TeamName=Team2</w:t>
      </w:r>
    </w:p>
    <w:p w14:paraId="10989A8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</w:t>
      </w:r>
    </w:p>
    <w:p w14:paraId="496C5E8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5D72E05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1,TeamName=Team1</w:t>
      </w:r>
    </w:p>
    <w:p w14:paraId="1B165E0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4420F66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3F997D1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</w:t>
      </w:r>
    </w:p>
    <w:p w14:paraId="7E60097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4557B94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1,TeamName=Team1</w:t>
      </w:r>
    </w:p>
    <w:p w14:paraId="516AADE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049D849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1,TeamName=Team1</w:t>
      </w:r>
    </w:p>
    <w:p w14:paraId="29F3F49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</w:t>
      </w:r>
    </w:p>
    <w:p w14:paraId="0EFA072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System.Linq.Lookup`2+Grouping[System.Int32,OnLieGame.Team]</w:t>
      </w:r>
    </w:p>
    <w:p w14:paraId="28F0A6D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 TeamId==2,TeamName=Team2</w:t>
      </w:r>
    </w:p>
    <w:p w14:paraId="333DCA9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2,TeamName=Team2</w:t>
      </w:r>
    </w:p>
    <w:p w14:paraId="6491008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2,TeamName=Team2</w:t>
      </w:r>
    </w:p>
    <w:p w14:paraId="29CF264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6,GamerName=Name10,TeamId=0</w:t>
      </w:r>
    </w:p>
    <w:p w14:paraId="0AFCFBD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: OnLieGame.Team[]</w:t>
      </w:r>
    </w:p>
    <w:p w14:paraId="2657275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.FirstOrDefault():</w:t>
      </w:r>
    </w:p>
    <w:p w14:paraId="788D67E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: TeamId==0,TeamName=NoTeam</w:t>
      </w:r>
    </w:p>
    <w:p w14:paraId="63D822AB" w14:textId="77777777" w:rsidR="00E546B9" w:rsidRDefault="00E546B9" w:rsidP="0014305B">
      <w:pPr>
        <w:spacing w:after="0"/>
      </w:pPr>
    </w:p>
    <w:p w14:paraId="75B6EFD5" w14:textId="77777777" w:rsidR="00E546B9" w:rsidRDefault="00E546B9" w:rsidP="0014305B">
      <w:pPr>
        <w:spacing w:after="0"/>
      </w:pPr>
    </w:p>
    <w:p w14:paraId="061BA5EF" w14:textId="77777777" w:rsidR="00E546B9" w:rsidRDefault="00E546B9" w:rsidP="0014305B">
      <w:pPr>
        <w:spacing w:after="0"/>
      </w:pPr>
    </w:p>
    <w:p w14:paraId="6DB9767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5. gamersListJoinTeamsListSqlLikeQuery ---------------------------------------</w:t>
      </w:r>
    </w:p>
    <w:p w14:paraId="7F03DA9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nerJoin</w:t>
      </w:r>
    </w:p>
    <w:p w14:paraId="51E51DB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 InnerJoin teamsList by Sql Like Query</w:t>
      </w:r>
    </w:p>
    <w:p w14:paraId="5DB2712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5.1.</w:t>
      </w:r>
    </w:p>
    <w:p w14:paraId="21AC371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66CB521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21190E2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5941BBA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5.2.</w:t>
      </w:r>
    </w:p>
    <w:p w14:paraId="49C9A1D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Gamer" collection InnerJoin "Team" collection into one collection.</w:t>
      </w:r>
    </w:p>
    <w:p w14:paraId="575234E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it need only one foreach to loop all elements in collection.</w:t>
      </w:r>
    </w:p>
    <w:p w14:paraId="07C3870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5.3.</w:t>
      </w:r>
    </w:p>
    <w:p w14:paraId="7320424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 and Team with Id==3 has no Gamer.</w:t>
      </w:r>
    </w:p>
    <w:p w14:paraId="379C829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 and Gamer with Id==6 has no Team.</w:t>
      </w:r>
    </w:p>
    <w:p w14:paraId="0A4B26E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nerJoin will only take matching elements from both two collections.</w:t>
      </w:r>
    </w:p>
    <w:p w14:paraId="001F9D3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amer with Id==6 ,which has no team, will not be returned.</w:t>
      </w:r>
    </w:p>
    <w:p w14:paraId="57E0380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only 5 matching "Gamers" who has a "Team".</w:t>
      </w:r>
    </w:p>
    <w:p w14:paraId="4FD1481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5. gamersListJoinTeamsListSqlLikeQuery ------------- "</w:t>
      </w:r>
      <w:r>
        <w:rPr>
          <w:rFonts w:ascii="Consolas" w:hAnsi="Consolas"/>
          <w:sz w:val="18"/>
          <w:szCs w:val="18"/>
        </w:rPr>
        <w:t>);</w:t>
      </w:r>
    </w:p>
    <w:p w14:paraId="2AC79EC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JoinTeamsListSqlLikeQuery =</w:t>
      </w:r>
    </w:p>
    <w:p w14:paraId="47222A6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</w:t>
      </w:r>
    </w:p>
    <w:p w14:paraId="04C0A40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sList</w:t>
      </w:r>
    </w:p>
    <w:p w14:paraId="6D6183B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g.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quals</w:t>
      </w:r>
      <w:r>
        <w:t> </w:t>
      </w:r>
      <w:r>
        <w:rPr>
          <w:rFonts w:ascii="Consolas" w:hAnsi="Consolas"/>
          <w:sz w:val="18"/>
          <w:szCs w:val="18"/>
        </w:rPr>
        <w:t>t.Id</w:t>
      </w:r>
    </w:p>
    <w:p w14:paraId="5108231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4037B23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3BD38B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 = t,</w:t>
      </w:r>
    </w:p>
    <w:p w14:paraId="7D3639B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 = g</w:t>
      </w:r>
    </w:p>
    <w:p w14:paraId="2451353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5A74467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ListJoinTeamsListSqlLikeQuery.Count()==</w:t>
      </w:r>
      <w:r>
        <w:rPr>
          <w:rFonts w:ascii="Consolas" w:hAnsi="Consolas"/>
          <w:sz w:val="18"/>
          <w:szCs w:val="18"/>
        </w:rPr>
        <w:t>{gamersListJoinTeamsListSqlLikeQuery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9C127B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JoinTeamsListSqlLikeQuery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JoinTeamsListSqlLikeQuery)</w:t>
      </w:r>
    </w:p>
    <w:p w14:paraId="421E60F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279CAE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ok the Type</w:t>
      </w:r>
    </w:p>
    <w:p w14:paraId="3568DE9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gamersListJoinTeamsListSqlLikeQueryItem;</w:t>
      </w:r>
    </w:p>
    <w:p w14:paraId="13306AA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itemGamer = gamersListJoinTeamsListSqlLikeQueryItem.Gamer;</w:t>
      </w:r>
    </w:p>
    <w:p w14:paraId="43783EB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 = gamersListJoinTeamsListSqlLikeQueryItem.Team;</w:t>
      </w:r>
    </w:p>
    <w:p w14:paraId="7709E4B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Gamer and Team</w:t>
      </w:r>
    </w:p>
    <w:p w14:paraId="5198273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t> </w:t>
      </w:r>
      <w:r>
        <w:rPr>
          <w:rFonts w:ascii="Consolas" w:hAnsi="Consolas"/>
          <w:sz w:val="18"/>
          <w:szCs w:val="18"/>
        </w:rPr>
        <w:t>{itemGamer}</w:t>
      </w:r>
      <w:r>
        <w:rPr>
          <w:rFonts w:ascii="Consolas" w:hAnsi="Consolas"/>
          <w:color w:val="A31515"/>
          <w:sz w:val="18"/>
          <w:szCs w:val="18"/>
        </w:rPr>
        <w:t>  ;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524F74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t> </w:t>
      </w:r>
      <w:r>
        <w:rPr>
          <w:rFonts w:ascii="Consolas" w:hAnsi="Consolas"/>
          <w:sz w:val="18"/>
          <w:szCs w:val="18"/>
        </w:rPr>
        <w:t>{itemTea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62FC65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1D81BF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ListJoinTeamsListSqlLikeQuery.Count()==5</w:t>
      </w:r>
    </w:p>
    <w:p w14:paraId="0AB5CD5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  ;  Team: TeamId==1,TeamName=Team1</w:t>
      </w:r>
    </w:p>
    <w:p w14:paraId="7B92563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  ;  Team: TeamId==2,TeamName=Team2</w:t>
      </w:r>
    </w:p>
    <w:p w14:paraId="380197B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  ;  Team: TeamId==1,TeamName=Team1</w:t>
      </w:r>
    </w:p>
    <w:p w14:paraId="3026933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  ;  Team: TeamId==1,TeamName=Team1</w:t>
      </w:r>
    </w:p>
    <w:p w14:paraId="52EA53E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  ;  Team: TeamId==2,TeamName=Team2</w:t>
      </w:r>
    </w:p>
    <w:p w14:paraId="02A0FA12" w14:textId="77777777" w:rsidR="00E546B9" w:rsidRDefault="00E546B9" w:rsidP="0014305B">
      <w:pPr>
        <w:spacing w:after="0"/>
      </w:pPr>
    </w:p>
    <w:p w14:paraId="74A62667" w14:textId="77777777" w:rsidR="00E546B9" w:rsidRDefault="00E546B9" w:rsidP="0014305B">
      <w:pPr>
        <w:spacing w:after="0"/>
      </w:pPr>
    </w:p>
    <w:p w14:paraId="251C418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6. gamersListJoinTeamsList -------------</w:t>
      </w:r>
    </w:p>
    <w:p w14:paraId="480A5EB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nerJoin</w:t>
      </w:r>
    </w:p>
    <w:p w14:paraId="50E04C5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 InnerJoin teamsList by Lambda expression query.</w:t>
      </w:r>
    </w:p>
    <w:p w14:paraId="47DCEEA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6.1.</w:t>
      </w:r>
    </w:p>
    <w:p w14:paraId="01BD83F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5E7BA29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481A811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3BD6F2D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6.2.</w:t>
      </w:r>
    </w:p>
    <w:p w14:paraId="4030329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Gamer" collection InnerJoin "Team" collection into one collection.</w:t>
      </w:r>
    </w:p>
    <w:p w14:paraId="1411EC6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it need only one foreach to loop all elements in collection.</w:t>
      </w:r>
    </w:p>
    <w:p w14:paraId="0EA6F69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6.3.</w:t>
      </w:r>
    </w:p>
    <w:p w14:paraId="364E1FF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 and Team with Id==3 has no Gamer.</w:t>
      </w:r>
    </w:p>
    <w:p w14:paraId="6E2E551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 and Gamer with Id==6 has no Team.</w:t>
      </w:r>
    </w:p>
    <w:p w14:paraId="02847E2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nerJoin will only take matching elements from both two collections.</w:t>
      </w:r>
    </w:p>
    <w:p w14:paraId="2FE8434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Gamer with Id==6 ,which has no team, will not be returned.</w:t>
      </w:r>
    </w:p>
    <w:p w14:paraId="7C69117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return only 5 matching "Gamers" who has a "Team".</w:t>
      </w:r>
    </w:p>
    <w:p w14:paraId="65CF246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6. gamersListJoinTeamsList ------------- "</w:t>
      </w:r>
      <w:r>
        <w:rPr>
          <w:rFonts w:ascii="Consolas" w:hAnsi="Consolas"/>
          <w:sz w:val="18"/>
          <w:szCs w:val="18"/>
        </w:rPr>
        <w:t>);</w:t>
      </w:r>
    </w:p>
    <w:p w14:paraId="56B50D3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JoinTeamsList =</w:t>
      </w:r>
    </w:p>
    <w:p w14:paraId="7AC7CEF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 gamersList.Join(</w:t>
      </w:r>
    </w:p>
    <w:p w14:paraId="5E5CB6F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amsList,</w:t>
      </w:r>
    </w:p>
    <w:p w14:paraId="25E43A1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 =&gt; g.TeamId,</w:t>
      </w:r>
    </w:p>
    <w:p w14:paraId="3F9435D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 =&gt; t.Id,</w:t>
      </w:r>
    </w:p>
    <w:p w14:paraId="33E2D55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(gamer, team)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201E7E9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4CEA10A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Gamer = gamer,</w:t>
      </w:r>
    </w:p>
    <w:p w14:paraId="4A8D0B2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Team = team</w:t>
      </w:r>
    </w:p>
    <w:p w14:paraId="1FF13A5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0457384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ListJoinTeamsList.Count()==</w:t>
      </w:r>
      <w:r>
        <w:rPr>
          <w:rFonts w:ascii="Consolas" w:hAnsi="Consolas"/>
          <w:sz w:val="18"/>
          <w:szCs w:val="18"/>
        </w:rPr>
        <w:t>{gamersListJoinTeamsList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115CEA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JoinTeamsList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JoinTeamsList)</w:t>
      </w:r>
    </w:p>
    <w:p w14:paraId="5CA4FF7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0E906D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ok the Type</w:t>
      </w:r>
    </w:p>
    <w:p w14:paraId="46B8500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gamersListJoinTeamsListItem;</w:t>
      </w:r>
    </w:p>
    <w:p w14:paraId="27E3FCC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itemGamer = gamersListJoinTeamsListItem.Gamer;</w:t>
      </w:r>
    </w:p>
    <w:p w14:paraId="70655A5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 = gamersListJoinTeamsListItem.Team;</w:t>
      </w:r>
    </w:p>
    <w:p w14:paraId="7B48E6E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Gamer and Team</w:t>
      </w:r>
    </w:p>
    <w:p w14:paraId="36CFC1A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t> </w:t>
      </w:r>
      <w:r>
        <w:rPr>
          <w:rFonts w:ascii="Consolas" w:hAnsi="Consolas"/>
          <w:sz w:val="18"/>
          <w:szCs w:val="18"/>
        </w:rPr>
        <w:t>{itemGamer}</w:t>
      </w:r>
      <w:r>
        <w:rPr>
          <w:rFonts w:ascii="Consolas" w:hAnsi="Consolas"/>
          <w:color w:val="A31515"/>
          <w:sz w:val="18"/>
          <w:szCs w:val="18"/>
        </w:rPr>
        <w:t>  ;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B45F0D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t> </w:t>
      </w:r>
      <w:r>
        <w:rPr>
          <w:rFonts w:ascii="Consolas" w:hAnsi="Consolas"/>
          <w:sz w:val="18"/>
          <w:szCs w:val="18"/>
        </w:rPr>
        <w:t>{itemTea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53691D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9860ED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ListJoinTeamsList.Count()==5</w:t>
      </w:r>
    </w:p>
    <w:p w14:paraId="66F351B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  ;  Team: TeamId==1,TeamName=Team1</w:t>
      </w:r>
    </w:p>
    <w:p w14:paraId="1F93125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  ;  Team: TeamId==2,TeamName=Team2</w:t>
      </w:r>
    </w:p>
    <w:p w14:paraId="6832FE7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  ;  Team: TeamId==1,TeamName=Team1</w:t>
      </w:r>
    </w:p>
    <w:p w14:paraId="07595F9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  ;  Team: TeamId==1,TeamName=Team1</w:t>
      </w:r>
    </w:p>
    <w:p w14:paraId="0AB60D5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  ;  Team: TeamId==2,TeamName=Team2</w:t>
      </w:r>
    </w:p>
    <w:p w14:paraId="0529728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21B954A" w14:textId="77777777" w:rsidR="00E546B9" w:rsidRDefault="00E546B9" w:rsidP="0014305B">
      <w:pPr>
        <w:spacing w:after="0"/>
      </w:pPr>
    </w:p>
    <w:p w14:paraId="173AEF1C" w14:textId="77777777" w:rsidR="00E546B9" w:rsidRDefault="00E546B9" w:rsidP="0014305B">
      <w:pPr>
        <w:spacing w:after="0"/>
      </w:pPr>
    </w:p>
    <w:p w14:paraId="4AF3B3A1" w14:textId="77777777" w:rsidR="00E546B9" w:rsidRDefault="00E546B9" w:rsidP="0014305B">
      <w:pPr>
        <w:spacing w:after="0"/>
      </w:pPr>
    </w:p>
    <w:p w14:paraId="023EF2A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===================================</w:t>
      </w:r>
    </w:p>
    <w:p w14:paraId="43EF5E8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CrossJoinTeamsList(teamsList, gamersList)</w:t>
      </w:r>
    </w:p>
    <w:p w14:paraId="510A894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GamersListCrossJoinTeamsList(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 teamsList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List)</w:t>
      </w:r>
    </w:p>
    <w:p w14:paraId="1C40918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41AC43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1. teamsListCrossJoinGamersList --------------------------------</w:t>
      </w:r>
    </w:p>
    <w:p w14:paraId="41E7A28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ossJoin</w:t>
      </w:r>
    </w:p>
    <w:p w14:paraId="6E53797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eamsList CrossJoin GamersList by Sql like query.</w:t>
      </w:r>
    </w:p>
    <w:p w14:paraId="1368F68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1.</w:t>
      </w:r>
    </w:p>
    <w:p w14:paraId="3CC6300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1A2E0D2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73BAA3D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5A2C952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2.</w:t>
      </w:r>
    </w:p>
    <w:p w14:paraId="7B629A0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ossJoin</w:t>
      </w:r>
    </w:p>
    <w:p w14:paraId="10BD27B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from ... from ...Select...</w:t>
      </w:r>
    </w:p>
    <w:p w14:paraId="43A856B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r</w:t>
      </w:r>
    </w:p>
    <w:p w14:paraId="2C12904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SelectMany(...)</w:t>
      </w:r>
    </w:p>
    <w:p w14:paraId="5F35D4A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s Cartesian product of two collections</w:t>
      </w:r>
    </w:p>
    <w:p w14:paraId="2F2CC55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volved in the join</w:t>
      </w:r>
    </w:p>
    <w:p w14:paraId="639C7CC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ossJoin does not need ON keyword.</w:t>
      </w:r>
    </w:p>
    <w:p w14:paraId="056C42D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3.</w:t>
      </w:r>
    </w:p>
    <w:p w14:paraId="254C72A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Team" collection CrossJoin "Gamer" collection into one collection.</w:t>
      </w:r>
    </w:p>
    <w:p w14:paraId="00D6DD3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it need only one foreach to loop all elements in collection.</w:t>
      </w:r>
    </w:p>
    <w:p w14:paraId="4DF04B9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4.</w:t>
      </w:r>
    </w:p>
    <w:p w14:paraId="1690887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</w:t>
      </w:r>
    </w:p>
    <w:p w14:paraId="41D033C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</w:t>
      </w:r>
    </w:p>
    <w:p w14:paraId="6B5ECDA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ossJoin will return 3*6=18 elements.</w:t>
      </w:r>
    </w:p>
    <w:p w14:paraId="2F05602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3.1. teamsListCrossJoinGamersList ------------- "</w:t>
      </w:r>
      <w:r>
        <w:rPr>
          <w:rFonts w:ascii="Consolas" w:hAnsi="Consolas"/>
          <w:sz w:val="18"/>
          <w:szCs w:val="18"/>
        </w:rPr>
        <w:t>);</w:t>
      </w:r>
    </w:p>
    <w:p w14:paraId="7C45BC9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eamsListCrossJoinGamersList =</w:t>
      </w:r>
    </w:p>
    <w:p w14:paraId="1A6198B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sList</w:t>
      </w:r>
    </w:p>
    <w:p w14:paraId="2D2CA1F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</w:t>
      </w:r>
    </w:p>
    <w:p w14:paraId="244F23E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Gamer = g, Team = t };</w:t>
      </w:r>
    </w:p>
    <w:p w14:paraId="0B21293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sListCrossJoinGamersList.Count()==</w:t>
      </w:r>
      <w:r>
        <w:rPr>
          <w:rFonts w:ascii="Consolas" w:hAnsi="Consolas"/>
          <w:sz w:val="18"/>
          <w:szCs w:val="18"/>
        </w:rPr>
        <w:t>{teamsListCrossJoinGamersList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236E3B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eamsListCrossJoinGamersList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sListCrossJoinGamersList)</w:t>
      </w:r>
    </w:p>
    <w:p w14:paraId="5ECAE14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831866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ok the Type</w:t>
      </w:r>
    </w:p>
    <w:p w14:paraId="0EFD47C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teamsListCrossJoinGamersListItem;</w:t>
      </w:r>
    </w:p>
    <w:p w14:paraId="25B75F8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itemGamer = teamsListCrossJoinGamersListItem.Gamer;</w:t>
      </w:r>
    </w:p>
    <w:p w14:paraId="06D8ADC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 = teamsListCrossJoinGamersListItem.Team;</w:t>
      </w:r>
    </w:p>
    <w:p w14:paraId="418EE50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Gamer and Team</w:t>
      </w:r>
    </w:p>
    <w:p w14:paraId="21F46F6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t> </w:t>
      </w:r>
      <w:r>
        <w:rPr>
          <w:rFonts w:ascii="Consolas" w:hAnsi="Consolas"/>
          <w:sz w:val="18"/>
          <w:szCs w:val="18"/>
        </w:rPr>
        <w:t>{itemGamer}</w:t>
      </w:r>
      <w:r>
        <w:rPr>
          <w:rFonts w:ascii="Consolas" w:hAnsi="Consolas"/>
          <w:color w:val="A31515"/>
          <w:sz w:val="18"/>
          <w:szCs w:val="18"/>
        </w:rPr>
        <w:t>  ;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9623E3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t> </w:t>
      </w:r>
      <w:r>
        <w:rPr>
          <w:rFonts w:ascii="Consolas" w:hAnsi="Consolas"/>
          <w:sz w:val="18"/>
          <w:szCs w:val="18"/>
        </w:rPr>
        <w:t>{itemTea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8F9E3F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5AAD9E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amsListCrossJoinGamersList.Count()==18</w:t>
      </w:r>
    </w:p>
    <w:p w14:paraId="3676AA6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  ;  Team: TeamId==1,TeamName=Team1</w:t>
      </w:r>
    </w:p>
    <w:p w14:paraId="01749E9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  ;  Team: TeamId==1,TeamName=Team1</w:t>
      </w:r>
    </w:p>
    <w:p w14:paraId="71F3F66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  ;  Team: TeamId==1,TeamName=Team1</w:t>
      </w:r>
    </w:p>
    <w:p w14:paraId="374052B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  ;  Team: TeamId==1,TeamName=Team1</w:t>
      </w:r>
    </w:p>
    <w:p w14:paraId="39B2FE2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  ;  Team: TeamId==1,TeamName=Team1</w:t>
      </w:r>
    </w:p>
    <w:p w14:paraId="22CC90F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6,GamerName=Name10,TeamId=0  ;  Team: TeamId==1,TeamName=Team1</w:t>
      </w:r>
    </w:p>
    <w:p w14:paraId="1CE2C83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  ;  Team: TeamId==2,TeamName=Team2</w:t>
      </w:r>
    </w:p>
    <w:p w14:paraId="432800C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  ;  Team: TeamId==2,TeamName=Team2</w:t>
      </w:r>
    </w:p>
    <w:p w14:paraId="70B2DCD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  ;  Team: TeamId==2,TeamName=Team2</w:t>
      </w:r>
    </w:p>
    <w:p w14:paraId="18CED1F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  ;  Team: TeamId==2,TeamName=Team2</w:t>
      </w:r>
    </w:p>
    <w:p w14:paraId="5159AA8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  ;  Team: TeamId==2,TeamName=Team2</w:t>
      </w:r>
    </w:p>
    <w:p w14:paraId="77EECC0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6,GamerName=Name10,TeamId=0  ;  Team: TeamId==2,TeamName=Team2</w:t>
      </w:r>
    </w:p>
    <w:p w14:paraId="1F175A4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  ;  Team: TeamId==3,TeamName=Team3</w:t>
      </w:r>
    </w:p>
    <w:p w14:paraId="5DF029B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  ;  Team: TeamId==3,TeamName=Team3</w:t>
      </w:r>
    </w:p>
    <w:p w14:paraId="617E3BD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  ;  Team: TeamId==3,TeamName=Team3</w:t>
      </w:r>
    </w:p>
    <w:p w14:paraId="42CA441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  ;  Team: TeamId==3,TeamName=Team3</w:t>
      </w:r>
    </w:p>
    <w:p w14:paraId="64A37E9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  ;  Team: TeamId==3,TeamName=Team3</w:t>
      </w:r>
    </w:p>
    <w:p w14:paraId="6F3C95A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6,GamerName=Name10,TeamId=0  ;  Team: TeamId==3,TeamName=Team3</w:t>
      </w:r>
    </w:p>
    <w:p w14:paraId="02466BAF" w14:textId="77777777" w:rsidR="00E546B9" w:rsidRDefault="00E546B9" w:rsidP="0014305B">
      <w:pPr>
        <w:spacing w:after="0"/>
      </w:pPr>
    </w:p>
    <w:p w14:paraId="629DD2A4" w14:textId="77777777" w:rsidR="00E546B9" w:rsidRDefault="00E546B9" w:rsidP="0014305B">
      <w:pPr>
        <w:spacing w:after="0"/>
      </w:pPr>
    </w:p>
    <w:p w14:paraId="5BA6D504" w14:textId="77777777" w:rsidR="00E546B9" w:rsidRDefault="00E546B9" w:rsidP="0014305B">
      <w:pPr>
        <w:spacing w:after="0"/>
      </w:pPr>
    </w:p>
    <w:p w14:paraId="2A46D97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2. GamersListCrossJoinTeamsList --------------------------------</w:t>
      </w:r>
    </w:p>
    <w:p w14:paraId="7B1169F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ossJoin</w:t>
      </w:r>
    </w:p>
    <w:p w14:paraId="661C253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List CrossJoin TeamsList by Lambda expression query.</w:t>
      </w:r>
    </w:p>
    <w:p w14:paraId="60CC973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1.</w:t>
      </w:r>
    </w:p>
    <w:p w14:paraId="23D1992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Team have several Gamers.</w:t>
      </w:r>
    </w:p>
    <w:p w14:paraId="3AEC6EC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Gamer can only have one Team.</w:t>
      </w:r>
    </w:p>
    <w:p w14:paraId="1B621EA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is One to Many Relationship.</w:t>
      </w:r>
    </w:p>
    <w:p w14:paraId="1E3E06F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2.</w:t>
      </w:r>
    </w:p>
    <w:p w14:paraId="4C9F057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ossJoin</w:t>
      </w:r>
    </w:p>
    <w:p w14:paraId="0BA1226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from ... from ...Select...</w:t>
      </w:r>
    </w:p>
    <w:p w14:paraId="3FB1E5D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r</w:t>
      </w:r>
    </w:p>
    <w:p w14:paraId="26CC59A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SelectMany(...)</w:t>
      </w:r>
    </w:p>
    <w:p w14:paraId="08992E7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s Cartesian product of two collections</w:t>
      </w:r>
    </w:p>
    <w:p w14:paraId="7799802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volved in the join</w:t>
      </w:r>
    </w:p>
    <w:p w14:paraId="56D60C9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ossJoin does not need ON keyword.</w:t>
      </w:r>
    </w:p>
    <w:p w14:paraId="6CAEE8E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3.</w:t>
      </w:r>
    </w:p>
    <w:p w14:paraId="0D2AE30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Gamer" collection CrossJoin "Team" collection into one collection.</w:t>
      </w:r>
    </w:p>
    <w:p w14:paraId="4153709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it need only one foreach to loop all elements in collection.</w:t>
      </w:r>
    </w:p>
    <w:p w14:paraId="3913E2F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4.</w:t>
      </w:r>
    </w:p>
    <w:p w14:paraId="4AF6225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3 Teams,</w:t>
      </w:r>
    </w:p>
    <w:p w14:paraId="5F8F9DC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6 Gamers,</w:t>
      </w:r>
    </w:p>
    <w:p w14:paraId="23A483A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ossJoin will return 3*6=18 elements.</w:t>
      </w:r>
    </w:p>
    <w:p w14:paraId="795C806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3.2. GamersListCrossJoinTeamsList ------------- "</w:t>
      </w:r>
      <w:r>
        <w:rPr>
          <w:rFonts w:ascii="Consolas" w:hAnsi="Consolas"/>
          <w:sz w:val="18"/>
          <w:szCs w:val="18"/>
        </w:rPr>
        <w:t>);</w:t>
      </w:r>
    </w:p>
    <w:p w14:paraId="6CB5DEB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CrossJoinTeamsList = gamersList.SelectMany(</w:t>
      </w:r>
    </w:p>
    <w:p w14:paraId="182E8F8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 g =&gt; teamsList,</w:t>
      </w:r>
    </w:p>
    <w:p w14:paraId="4D447DD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 (g, t)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579D68F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 {</w:t>
      </w:r>
    </w:p>
    <w:p w14:paraId="4CD1ACB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 Gamer = g,</w:t>
      </w:r>
    </w:p>
    <w:p w14:paraId="22DBDD8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 Team = t</w:t>
      </w:r>
    </w:p>
    <w:p w14:paraId="67CE068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g" parameter means each item of gamersList</w:t>
      </w:r>
    </w:p>
    <w:p w14:paraId="65DCCF9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t" parameter mean each item of teamsList</w:t>
      </w:r>
    </w:p>
    <w:p w14:paraId="6313D0C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 }</w:t>
      </w:r>
    </w:p>
    <w:p w14:paraId="0A3E549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);</w:t>
      </w:r>
    </w:p>
    <w:p w14:paraId="143FF1F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ListCrossJoinTeamsList.Count()==</w:t>
      </w:r>
      <w:r>
        <w:rPr>
          <w:rFonts w:ascii="Consolas" w:hAnsi="Consolas"/>
          <w:sz w:val="18"/>
          <w:szCs w:val="18"/>
        </w:rPr>
        <w:t>{GamersListCrossJoinTeamsList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4321A5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ListCrossJoinTeamsList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ListCrossJoinTeamsList)</w:t>
      </w:r>
    </w:p>
    <w:p w14:paraId="41289F3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E7102A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ok the Type</w:t>
      </w:r>
    </w:p>
    <w:p w14:paraId="6080B72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 = GamersListCrossJoinTeamsListItem;</w:t>
      </w:r>
    </w:p>
    <w:p w14:paraId="44FF739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itemGamer = GamersListCrossJoinTeamsListItem.Gamer;</w:t>
      </w:r>
    </w:p>
    <w:p w14:paraId="17023D94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itemTeam = GamersListCrossJoinTeamsListItem.Team;</w:t>
      </w:r>
    </w:p>
    <w:p w14:paraId="4C01027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Gamer and Team</w:t>
      </w:r>
    </w:p>
    <w:p w14:paraId="5DC7CBA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:</w:t>
      </w:r>
      <w:r>
        <w:t> </w:t>
      </w:r>
      <w:r>
        <w:rPr>
          <w:rFonts w:ascii="Consolas" w:hAnsi="Consolas"/>
          <w:sz w:val="18"/>
          <w:szCs w:val="18"/>
        </w:rPr>
        <w:t>{itemGamer}</w:t>
      </w:r>
      <w:r>
        <w:rPr>
          <w:rFonts w:ascii="Consolas" w:hAnsi="Consolas"/>
          <w:color w:val="A31515"/>
          <w:sz w:val="18"/>
          <w:szCs w:val="18"/>
        </w:rPr>
        <w:t>  ;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4DC58E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Team:</w:t>
      </w:r>
      <w:r>
        <w:t> </w:t>
      </w:r>
      <w:r>
        <w:rPr>
          <w:rFonts w:ascii="Consolas" w:hAnsi="Consolas"/>
          <w:sz w:val="18"/>
          <w:szCs w:val="18"/>
        </w:rPr>
        <w:t>{itemTea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44C49B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DB51EF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sListCrossJoinTeamsList.Count()==18</w:t>
      </w:r>
    </w:p>
    <w:p w14:paraId="4870CA2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  ;  Team: TeamId==1,TeamName=Team1</w:t>
      </w:r>
    </w:p>
    <w:p w14:paraId="2A07583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  ;  Team: TeamId==2,TeamName=Team2</w:t>
      </w:r>
    </w:p>
    <w:p w14:paraId="76D0E67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1,GamerName=Name1,TeamId=1  ;  Team: TeamId==3,TeamName=Team3</w:t>
      </w:r>
    </w:p>
    <w:p w14:paraId="47272A7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  ;  Team: TeamId==1,TeamName=Team1</w:t>
      </w:r>
    </w:p>
    <w:p w14:paraId="4494139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  ;  Team: TeamId==2,TeamName=Team2</w:t>
      </w:r>
    </w:p>
    <w:p w14:paraId="7FC00F7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2,GamerName=Name2,TeamId=2  ;  Team: TeamId==3,TeamName=Team3</w:t>
      </w:r>
    </w:p>
    <w:p w14:paraId="061F693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  ;  Team: TeamId==1,TeamName=Team1</w:t>
      </w:r>
    </w:p>
    <w:p w14:paraId="7E13E9A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  ;  Team: TeamId==2,TeamName=Team2</w:t>
      </w:r>
    </w:p>
    <w:p w14:paraId="5CF7658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3,GamerName=Name3,TeamId=1  ;  Team: TeamId==3,TeamName=Team3</w:t>
      </w:r>
    </w:p>
    <w:p w14:paraId="19FE352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  ;  Team: TeamId==1,TeamName=Team1</w:t>
      </w:r>
    </w:p>
    <w:p w14:paraId="4848BAA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  ;  Team: TeamId==2,TeamName=Team2</w:t>
      </w:r>
    </w:p>
    <w:p w14:paraId="292CA08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4,GamerName=Name4,TeamId=1  ;  Team: TeamId==3,TeamName=Team3</w:t>
      </w:r>
    </w:p>
    <w:p w14:paraId="3018614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  ;  Team: TeamId==1,TeamName=Team1</w:t>
      </w:r>
    </w:p>
    <w:p w14:paraId="32586D4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  ;  Team: TeamId==2,TeamName=Team2</w:t>
      </w:r>
    </w:p>
    <w:p w14:paraId="05662FF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5,GamerName=Name9,TeamId=2  ;  Team: TeamId==3,TeamName=Team3</w:t>
      </w:r>
    </w:p>
    <w:p w14:paraId="3C4BD0E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6,GamerName=Name10,TeamId=0  ;  Team: TeamId==1,TeamName=Team1</w:t>
      </w:r>
    </w:p>
    <w:p w14:paraId="439A1F8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6,GamerName=Name10,TeamId=0  ;  Team: TeamId==2,TeamName=Team2</w:t>
      </w:r>
    </w:p>
    <w:p w14:paraId="0AB7A62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: GamerId==6,GamerName=Name10,TeamId=0  ;  Team: TeamId==3,TeamName=Team3</w:t>
      </w:r>
    </w:p>
    <w:p w14:paraId="426DFD8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0A442A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89E620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F2474F3" w14:textId="77777777" w:rsidR="00E546B9" w:rsidRDefault="00E546B9" w:rsidP="0014305B">
      <w:pPr>
        <w:spacing w:after="0"/>
      </w:pPr>
    </w:p>
    <w:p w14:paraId="74A75B27" w14:textId="77777777" w:rsidR="00E546B9" w:rsidRDefault="00E546B9" w:rsidP="0014305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eGame</w:t>
      </w:r>
    </w:p>
    <w:p w14:paraId="5360CEF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3EFE36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</w:p>
    <w:p w14:paraId="64F460FA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E39403F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5627A2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DF58FD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oString()</w:t>
      </w:r>
    </w:p>
    <w:p w14:paraId="009B611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E8046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TeamId==</w:t>
      </w:r>
      <w:r>
        <w:rPr>
          <w:rFonts w:ascii="Consolas" w:hAnsi="Consolas"/>
          <w:sz w:val="18"/>
          <w:szCs w:val="18"/>
        </w:rPr>
        <w:t>{Id}</w:t>
      </w:r>
      <w:r>
        <w:rPr>
          <w:rFonts w:ascii="Consolas" w:hAnsi="Consolas"/>
          <w:color w:val="A31515"/>
          <w:sz w:val="18"/>
          <w:szCs w:val="18"/>
        </w:rPr>
        <w:t>,TeamName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56FE7A0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B9B445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E999E7E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Helper</w:t>
      </w:r>
    </w:p>
    <w:p w14:paraId="3661F60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72760F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 GetSampleTeam()</w:t>
      </w:r>
    </w:p>
    <w:p w14:paraId="6CC01DC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14335A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</w:t>
      </w:r>
    </w:p>
    <w:p w14:paraId="2A6E4A4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424038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{ Id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1"</w:t>
      </w:r>
      <w:r>
        <w:rPr>
          <w:rFonts w:ascii="Consolas" w:hAnsi="Consolas"/>
          <w:sz w:val="18"/>
          <w:szCs w:val="18"/>
        </w:rPr>
        <w:t>},</w:t>
      </w:r>
    </w:p>
    <w:p w14:paraId="54A8DA7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{ Id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},</w:t>
      </w:r>
    </w:p>
    <w:p w14:paraId="6CD1E17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{ Id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3"</w:t>
      </w:r>
      <w:r>
        <w:rPr>
          <w:rFonts w:ascii="Consolas" w:hAnsi="Consolas"/>
          <w:sz w:val="18"/>
          <w:szCs w:val="18"/>
        </w:rPr>
        <w:t>},</w:t>
      </w:r>
    </w:p>
    <w:p w14:paraId="4AC2A09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27969F8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87321D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3E5EB2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367A296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7933B2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650D56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617BDE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Team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7DC95C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oString()</w:t>
      </w:r>
    </w:p>
    <w:p w14:paraId="146A540D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E27340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Id==</w:t>
      </w:r>
      <w:r>
        <w:rPr>
          <w:rFonts w:ascii="Consolas" w:hAnsi="Consolas"/>
          <w:sz w:val="18"/>
          <w:szCs w:val="18"/>
        </w:rPr>
        <w:t>{Id}</w:t>
      </w:r>
      <w:r>
        <w:rPr>
          <w:rFonts w:ascii="Consolas" w:hAnsi="Consolas"/>
          <w:color w:val="A31515"/>
          <w:sz w:val="18"/>
          <w:szCs w:val="18"/>
        </w:rPr>
        <w:t>,GamerName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TeamId=</w:t>
      </w:r>
      <w:r>
        <w:rPr>
          <w:rFonts w:ascii="Consolas" w:hAnsi="Consolas"/>
          <w:sz w:val="18"/>
          <w:szCs w:val="18"/>
        </w:rPr>
        <w:t>{TeamId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5103474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5D18599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1FEF128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Helper</w:t>
      </w:r>
    </w:p>
    <w:p w14:paraId="3C767CA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899B6F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etSampleGamer()</w:t>
      </w:r>
    </w:p>
    <w:p w14:paraId="2C0CEB76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6B1DD85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708BEE0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336D9DB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 Id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 TeamId = 1 },</w:t>
      </w:r>
    </w:p>
    <w:p w14:paraId="2A508EA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 Id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 TeamId = 2 },</w:t>
      </w:r>
    </w:p>
    <w:p w14:paraId="6F7CC22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 Id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>, TeamId = 1 },</w:t>
      </w:r>
    </w:p>
    <w:p w14:paraId="20314230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 Id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>, TeamId = 1 },</w:t>
      </w:r>
    </w:p>
    <w:p w14:paraId="1CC4F43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 Id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9"</w:t>
      </w:r>
      <w:r>
        <w:rPr>
          <w:rFonts w:ascii="Consolas" w:hAnsi="Consolas"/>
          <w:sz w:val="18"/>
          <w:szCs w:val="18"/>
        </w:rPr>
        <w:t>, TeamId = 2 },</w:t>
      </w:r>
    </w:p>
    <w:p w14:paraId="4AD8E3F3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 Id = 6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0"</w:t>
      </w:r>
      <w:r>
        <w:rPr>
          <w:rFonts w:ascii="Consolas" w:hAnsi="Consolas"/>
          <w:sz w:val="18"/>
          <w:szCs w:val="18"/>
        </w:rPr>
        <w:t>}</w:t>
      </w:r>
    </w:p>
    <w:p w14:paraId="7DADCD8C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0FB35FC2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F6D5E87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1D06511" w14:textId="77777777" w:rsidR="00E546B9" w:rsidRDefault="00E546B9" w:rsidP="0014305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sectPr w:rsidR="00E546B9" w:rsidSect="0014305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86406" w14:textId="77777777" w:rsidR="0060159F" w:rsidRDefault="0060159F" w:rsidP="000435DB">
      <w:pPr>
        <w:spacing w:after="0" w:line="240" w:lineRule="auto"/>
      </w:pPr>
      <w:r>
        <w:separator/>
      </w:r>
    </w:p>
  </w:endnote>
  <w:endnote w:type="continuationSeparator" w:id="0">
    <w:p w14:paraId="55C534D7" w14:textId="77777777" w:rsidR="0060159F" w:rsidRDefault="0060159F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09304" w14:textId="77777777" w:rsidR="0060159F" w:rsidRDefault="0060159F" w:rsidP="000435DB">
      <w:pPr>
        <w:spacing w:after="0" w:line="240" w:lineRule="auto"/>
      </w:pPr>
      <w:r>
        <w:separator/>
      </w:r>
    </w:p>
  </w:footnote>
  <w:footnote w:type="continuationSeparator" w:id="0">
    <w:p w14:paraId="1AAC22DC" w14:textId="77777777" w:rsidR="0060159F" w:rsidRDefault="0060159F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Lc0szQ3tDA1MDFU0lEKTi0uzszPAykwrAUAXjIkOywAAAA="/>
  </w:docVars>
  <w:rsids>
    <w:rsidRoot w:val="00BF1C8A"/>
    <w:rsid w:val="0000022B"/>
    <w:rsid w:val="00001B1A"/>
    <w:rsid w:val="00005E7B"/>
    <w:rsid w:val="000435DB"/>
    <w:rsid w:val="000929E0"/>
    <w:rsid w:val="00114F53"/>
    <w:rsid w:val="0014305B"/>
    <w:rsid w:val="00147C60"/>
    <w:rsid w:val="00163BD7"/>
    <w:rsid w:val="00167207"/>
    <w:rsid w:val="00173998"/>
    <w:rsid w:val="0018231F"/>
    <w:rsid w:val="001856E1"/>
    <w:rsid w:val="001912EB"/>
    <w:rsid w:val="001D53AB"/>
    <w:rsid w:val="00202803"/>
    <w:rsid w:val="00205434"/>
    <w:rsid w:val="00211812"/>
    <w:rsid w:val="00266967"/>
    <w:rsid w:val="002A5CF4"/>
    <w:rsid w:val="002D0E1C"/>
    <w:rsid w:val="002F1FE5"/>
    <w:rsid w:val="0033552F"/>
    <w:rsid w:val="00381B6A"/>
    <w:rsid w:val="003827C5"/>
    <w:rsid w:val="003A43F1"/>
    <w:rsid w:val="003B40D6"/>
    <w:rsid w:val="003D6630"/>
    <w:rsid w:val="004358AC"/>
    <w:rsid w:val="004C4BD5"/>
    <w:rsid w:val="005500E8"/>
    <w:rsid w:val="00554B5D"/>
    <w:rsid w:val="00566FBE"/>
    <w:rsid w:val="005B1F55"/>
    <w:rsid w:val="005C4DA5"/>
    <w:rsid w:val="0060159F"/>
    <w:rsid w:val="00625059"/>
    <w:rsid w:val="0064768A"/>
    <w:rsid w:val="006E0D66"/>
    <w:rsid w:val="006E47A2"/>
    <w:rsid w:val="00701353"/>
    <w:rsid w:val="00762395"/>
    <w:rsid w:val="00826FC6"/>
    <w:rsid w:val="008D1244"/>
    <w:rsid w:val="008E654E"/>
    <w:rsid w:val="00925D04"/>
    <w:rsid w:val="0095375D"/>
    <w:rsid w:val="00972AC2"/>
    <w:rsid w:val="0098737A"/>
    <w:rsid w:val="00997D26"/>
    <w:rsid w:val="009F0312"/>
    <w:rsid w:val="00A4184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E6D0D"/>
    <w:rsid w:val="00D0154B"/>
    <w:rsid w:val="00D1086D"/>
    <w:rsid w:val="00D43DBD"/>
    <w:rsid w:val="00D51059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256D5"/>
    <w:rsid w:val="00E54543"/>
    <w:rsid w:val="00E546B9"/>
    <w:rsid w:val="00E57626"/>
    <w:rsid w:val="00E73F97"/>
    <w:rsid w:val="00E77BD1"/>
    <w:rsid w:val="00E80ED3"/>
    <w:rsid w:val="00E82E6D"/>
    <w:rsid w:val="00E96BA9"/>
    <w:rsid w:val="00E9700B"/>
    <w:rsid w:val="00F10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1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7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9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1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3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7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2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7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5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4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1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5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8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7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5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6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0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06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8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2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2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0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8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5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0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25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6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3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1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2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1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8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8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6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1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0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8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8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2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3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6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6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8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7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3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0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6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8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0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3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4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5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3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0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8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1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8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4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9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1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5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2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7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3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4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1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9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6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4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7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1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2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9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9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2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1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2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3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0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6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9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9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3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7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2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3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5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2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24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9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2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5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5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7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8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3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7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1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3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1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0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5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1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8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3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0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6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92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0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6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8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8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9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2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86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7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3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4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4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0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9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2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8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7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6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7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9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8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8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8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7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6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4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5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8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9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1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0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6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7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8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2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4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7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7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2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2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1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8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9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7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4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9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0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0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4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1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sdn.microsoft.com/en-us/library/bb534631%28v=vs.110%29.aspx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yperlink" Target="https://msdn.microsoft.com/en-us/library/bb534336%28v=vs.110%29.aspx" TargetMode="External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bb548891%28v=vs.110%29.aspx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1</Pages>
  <Words>7700</Words>
  <Characters>43891</Characters>
  <Application>Microsoft Office Word</Application>
  <DocSecurity>0</DocSecurity>
  <Lines>365</Lines>
  <Paragraphs>102</Paragraphs>
  <ScaleCrop>false</ScaleCrop>
  <Company/>
  <LinksUpToDate>false</LinksUpToDate>
  <CharactersWithSpaces>5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72</cp:revision>
  <dcterms:created xsi:type="dcterms:W3CDTF">2022-10-19T17:36:00Z</dcterms:created>
  <dcterms:modified xsi:type="dcterms:W3CDTF">2022-11-14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